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1A92FB" w14:textId="3FC9808E" w:rsidR="00C91028" w:rsidRDefault="004F08BD" w:rsidP="004F08BD">
      <w:pPr>
        <w:jc w:val="center"/>
        <w:rPr>
          <w:b/>
          <w:bCs/>
          <w:color w:val="C94F66"/>
          <w:sz w:val="40"/>
          <w:szCs w:val="40"/>
        </w:rPr>
      </w:pPr>
      <w:r>
        <w:rPr>
          <w:rFonts w:hint="cs"/>
          <w:b/>
          <w:bCs/>
          <w:color w:val="C94F66"/>
          <w:sz w:val="40"/>
          <w:szCs w:val="40"/>
          <w:rtl/>
        </w:rPr>
        <w:t xml:space="preserve">פרויקט </w:t>
      </w:r>
      <w:r w:rsidR="005C5FA7">
        <w:rPr>
          <w:rFonts w:hint="cs"/>
          <w:b/>
          <w:bCs/>
          <w:color w:val="C94F66"/>
          <w:sz w:val="40"/>
          <w:szCs w:val="40"/>
        </w:rPr>
        <w:t>F</w:t>
      </w:r>
      <w:r w:rsidR="005C5FA7">
        <w:rPr>
          <w:b/>
          <w:bCs/>
          <w:color w:val="C94F66"/>
          <w:sz w:val="40"/>
          <w:szCs w:val="40"/>
        </w:rPr>
        <w:t>urni2h</w:t>
      </w:r>
    </w:p>
    <w:p w14:paraId="708A5749" w14:textId="55976BCC" w:rsidR="004F08BD" w:rsidRDefault="004F08BD" w:rsidP="004F08BD">
      <w:pPr>
        <w:jc w:val="center"/>
        <w:rPr>
          <w:b/>
          <w:bCs/>
          <w:color w:val="C94F66"/>
          <w:sz w:val="32"/>
          <w:szCs w:val="32"/>
          <w:rtl/>
        </w:rPr>
      </w:pPr>
      <w:r>
        <w:rPr>
          <w:rFonts w:hint="cs"/>
          <w:b/>
          <w:bCs/>
          <w:color w:val="C94F66"/>
          <w:sz w:val="32"/>
          <w:szCs w:val="32"/>
          <w:rtl/>
        </w:rPr>
        <w:t>אוריין טמסוט</w:t>
      </w:r>
    </w:p>
    <w:p w14:paraId="6105F14B" w14:textId="3D9111CB" w:rsidR="004F08BD" w:rsidRDefault="004F08BD" w:rsidP="004F08BD">
      <w:pPr>
        <w:rPr>
          <w:b/>
          <w:bCs/>
          <w:color w:val="ABB663"/>
          <w:sz w:val="32"/>
          <w:szCs w:val="32"/>
          <w:rtl/>
        </w:rPr>
      </w:pPr>
      <w:r>
        <w:rPr>
          <w:rFonts w:hint="cs"/>
          <w:b/>
          <w:bCs/>
          <w:color w:val="ABB663"/>
          <w:sz w:val="32"/>
          <w:szCs w:val="32"/>
          <w:rtl/>
        </w:rPr>
        <w:t>תיעוד הפרויקט</w:t>
      </w:r>
    </w:p>
    <w:p w14:paraId="51B00107" w14:textId="4C339C7A" w:rsidR="004F08BD" w:rsidRDefault="004F08BD" w:rsidP="004F08BD">
      <w:pPr>
        <w:rPr>
          <w:b/>
          <w:bCs/>
          <w:color w:val="9C3045"/>
          <w:sz w:val="28"/>
          <w:szCs w:val="28"/>
          <w:rtl/>
        </w:rPr>
      </w:pPr>
      <w:r>
        <w:rPr>
          <w:rFonts w:hint="cs"/>
          <w:b/>
          <w:bCs/>
          <w:color w:val="9C3045"/>
          <w:sz w:val="28"/>
          <w:szCs w:val="28"/>
          <w:rtl/>
        </w:rPr>
        <w:t>כמה מילים על האתר:</w:t>
      </w:r>
    </w:p>
    <w:p w14:paraId="296FF1A5" w14:textId="4B12520A" w:rsidR="004F08BD" w:rsidRDefault="004F08BD" w:rsidP="004F08BD">
      <w:pPr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 xml:space="preserve">זה אתר שמיועד לתווך בין מוכרים לקונים של רהיטים יד שנייה, כל משתמש יכול גם למכור מוצרים באתר, וגם לקנות מוצרים באתר. </w:t>
      </w:r>
      <w:r>
        <w:rPr>
          <w:sz w:val="28"/>
          <w:szCs w:val="28"/>
          <w:rtl/>
        </w:rPr>
        <w:br/>
      </w:r>
      <w:r w:rsidR="00A5343E">
        <w:rPr>
          <w:rFonts w:hint="cs"/>
          <w:sz w:val="28"/>
          <w:szCs w:val="28"/>
          <w:rtl/>
        </w:rPr>
        <w:t>בתור לקוח אתה יכול</w:t>
      </w:r>
      <w:r w:rsidR="006244CC">
        <w:rPr>
          <w:rFonts w:hint="cs"/>
          <w:sz w:val="28"/>
          <w:szCs w:val="28"/>
          <w:rtl/>
        </w:rPr>
        <w:t xml:space="preserve"> לצפות במוצרים המוצעים, להוסיף מוצר לעגלה, לבצע תשלום ולקבל מייל שמודיע </w:t>
      </w:r>
      <w:r w:rsidR="00A5343E">
        <w:rPr>
          <w:rFonts w:hint="cs"/>
          <w:sz w:val="28"/>
          <w:szCs w:val="28"/>
          <w:rtl/>
        </w:rPr>
        <w:t>לך שהמוכר אישר את ההזמנה שלך</w:t>
      </w:r>
      <w:r w:rsidR="006244CC">
        <w:rPr>
          <w:rFonts w:hint="cs"/>
          <w:sz w:val="28"/>
          <w:szCs w:val="28"/>
          <w:rtl/>
        </w:rPr>
        <w:t>.</w:t>
      </w:r>
      <w:r w:rsidR="006244CC">
        <w:rPr>
          <w:sz w:val="28"/>
          <w:szCs w:val="28"/>
          <w:rtl/>
        </w:rPr>
        <w:br/>
      </w:r>
      <w:r w:rsidR="00A5343E">
        <w:rPr>
          <w:rFonts w:hint="cs"/>
          <w:sz w:val="28"/>
          <w:szCs w:val="28"/>
          <w:rtl/>
        </w:rPr>
        <w:t>בתור מוכר אתה</w:t>
      </w:r>
      <w:r w:rsidR="006244CC">
        <w:rPr>
          <w:rFonts w:hint="cs"/>
          <w:sz w:val="28"/>
          <w:szCs w:val="28"/>
          <w:rtl/>
        </w:rPr>
        <w:t xml:space="preserve"> יכול להעלות מוצר לאתר, לעדכן את פרטי המוצר, לקבל מייל כשבוצעה הזמנה לאחד המוצרים של</w:t>
      </w:r>
      <w:r w:rsidR="00A40E71">
        <w:rPr>
          <w:rFonts w:hint="cs"/>
          <w:sz w:val="28"/>
          <w:szCs w:val="28"/>
          <w:rtl/>
        </w:rPr>
        <w:t>ך</w:t>
      </w:r>
      <w:r w:rsidR="006244CC">
        <w:rPr>
          <w:rFonts w:hint="cs"/>
          <w:sz w:val="28"/>
          <w:szCs w:val="28"/>
          <w:rtl/>
        </w:rPr>
        <w:t>, ולאשר שליחה של המוצר.</w:t>
      </w:r>
      <w:r w:rsidR="006244CC">
        <w:rPr>
          <w:sz w:val="28"/>
          <w:szCs w:val="28"/>
          <w:rtl/>
        </w:rPr>
        <w:br/>
      </w:r>
      <w:r w:rsidR="006244CC">
        <w:rPr>
          <w:rFonts w:hint="cs"/>
          <w:sz w:val="28"/>
          <w:szCs w:val="28"/>
          <w:rtl/>
        </w:rPr>
        <w:t>(התשלום באתר עובד בשיטה שכל הכסף מגיע לחשבון של בעלי האתר, כי נלקחת על זה עמלה, ואז כל יומיים שלוש- הכסף מתחלק בין המוכרים השונים בהתאם לנתונים השמורים על ההזמנות.)</w:t>
      </w:r>
    </w:p>
    <w:p w14:paraId="77D5BFD9" w14:textId="10259862" w:rsidR="00F35301" w:rsidRPr="00F35301" w:rsidRDefault="00F35301" w:rsidP="004F08BD">
      <w:pPr>
        <w:rPr>
          <w:b/>
          <w:bCs/>
          <w:color w:val="9C3045"/>
          <w:sz w:val="28"/>
          <w:szCs w:val="28"/>
          <w:rtl/>
        </w:rPr>
      </w:pPr>
      <w:r w:rsidRPr="00F35301">
        <w:rPr>
          <w:rFonts w:hint="cs"/>
          <w:b/>
          <w:bCs/>
          <w:color w:val="9C3045"/>
          <w:sz w:val="28"/>
          <w:szCs w:val="28"/>
          <w:rtl/>
        </w:rPr>
        <w:t>הפעלת האתר:</w:t>
      </w:r>
    </w:p>
    <w:p w14:paraId="641E614C" w14:textId="3055A0FA" w:rsidR="00EB64B4" w:rsidRPr="00EB64B4" w:rsidRDefault="00BE5E28" w:rsidP="005C5FA7">
      <w:pPr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כדי להעלות את האתר תחילה יש לכתוב מהתיקייה הכי חיצונית של הפרוייקט</w:t>
      </w:r>
      <w:r w:rsidR="00F14B85">
        <w:rPr>
          <w:rFonts w:hint="cs"/>
          <w:sz w:val="28"/>
          <w:szCs w:val="28"/>
          <w:rtl/>
        </w:rPr>
        <w:t xml:space="preserve"> (התיקייה שבה התיעוד נמצא)</w:t>
      </w:r>
      <w:r>
        <w:rPr>
          <w:rFonts w:hint="cs"/>
          <w:sz w:val="28"/>
          <w:szCs w:val="28"/>
          <w:rtl/>
        </w:rPr>
        <w:t xml:space="preserve"> </w:t>
      </w:r>
      <w:proofErr w:type="spellStart"/>
      <w:r>
        <w:rPr>
          <w:sz w:val="28"/>
          <w:szCs w:val="28"/>
        </w:rPr>
        <w:t>npm</w:t>
      </w:r>
      <w:proofErr w:type="spellEnd"/>
      <w:r>
        <w:rPr>
          <w:sz w:val="28"/>
          <w:szCs w:val="28"/>
        </w:rPr>
        <w:t xml:space="preserve"> install </w:t>
      </w:r>
      <w:r>
        <w:rPr>
          <w:rFonts w:hint="cs"/>
          <w:sz w:val="28"/>
          <w:szCs w:val="28"/>
          <w:rtl/>
        </w:rPr>
        <w:t xml:space="preserve"> וזה יתקין את </w:t>
      </w:r>
      <w:r w:rsidR="00F14B85">
        <w:rPr>
          <w:rFonts w:hint="cs"/>
          <w:sz w:val="28"/>
          <w:szCs w:val="28"/>
          <w:rtl/>
        </w:rPr>
        <w:t>ה</w:t>
      </w:r>
      <w:proofErr w:type="spellStart"/>
      <w:r w:rsidR="00F14B85">
        <w:rPr>
          <w:sz w:val="28"/>
          <w:szCs w:val="28"/>
        </w:rPr>
        <w:t>node_modules</w:t>
      </w:r>
      <w:proofErr w:type="spellEnd"/>
      <w:r w:rsidR="00F14B85">
        <w:rPr>
          <w:rFonts w:hint="cs"/>
          <w:sz w:val="28"/>
          <w:szCs w:val="28"/>
          <w:rtl/>
        </w:rPr>
        <w:t xml:space="preserve"> </w:t>
      </w:r>
      <w:r>
        <w:rPr>
          <w:rFonts w:hint="cs"/>
          <w:sz w:val="28"/>
          <w:szCs w:val="28"/>
          <w:rtl/>
        </w:rPr>
        <w:t xml:space="preserve">במקביל לקליינט ולסרבר, לאח"כ צריך לכתוב </w:t>
      </w:r>
      <w:proofErr w:type="spellStart"/>
      <w:r>
        <w:rPr>
          <w:sz w:val="28"/>
          <w:szCs w:val="28"/>
        </w:rPr>
        <w:t>npm</w:t>
      </w:r>
      <w:proofErr w:type="spellEnd"/>
      <w:r>
        <w:rPr>
          <w:sz w:val="28"/>
          <w:szCs w:val="28"/>
        </w:rPr>
        <w:t xml:space="preserve"> start</w:t>
      </w:r>
      <w:r>
        <w:rPr>
          <w:rFonts w:hint="cs"/>
          <w:sz w:val="28"/>
          <w:szCs w:val="28"/>
          <w:rtl/>
        </w:rPr>
        <w:t xml:space="preserve"> וזה יפעיל במקביל את הקליינט ואת הסרבר.</w:t>
      </w:r>
    </w:p>
    <w:p w14:paraId="4ED800AB" w14:textId="77777777" w:rsidR="00F14B85" w:rsidRDefault="00F14B85" w:rsidP="004F08BD">
      <w:pPr>
        <w:rPr>
          <w:sz w:val="28"/>
          <w:szCs w:val="28"/>
          <w:rtl/>
        </w:rPr>
      </w:pPr>
    </w:p>
    <w:p w14:paraId="1C99E8C8" w14:textId="52A2D4F5" w:rsidR="00A40E71" w:rsidRPr="005965D0" w:rsidRDefault="00A40E71" w:rsidP="004F08BD">
      <w:pPr>
        <w:rPr>
          <w:b/>
          <w:bCs/>
          <w:color w:val="9C3045"/>
          <w:sz w:val="32"/>
          <w:szCs w:val="32"/>
          <w:rtl/>
        </w:rPr>
      </w:pPr>
      <w:r w:rsidRPr="005965D0">
        <w:rPr>
          <w:rFonts w:hint="cs"/>
          <w:b/>
          <w:bCs/>
          <w:color w:val="9C3045"/>
          <w:sz w:val="32"/>
          <w:szCs w:val="32"/>
          <w:rtl/>
        </w:rPr>
        <w:t>אז איך האתר עובד?</w:t>
      </w:r>
      <w:r w:rsidR="005965D0">
        <w:rPr>
          <w:rFonts w:hint="cs"/>
          <w:b/>
          <w:bCs/>
          <w:color w:val="9C3045"/>
          <w:sz w:val="32"/>
          <w:szCs w:val="32"/>
          <w:rtl/>
        </w:rPr>
        <w:t xml:space="preserve"> -מדריך למשתמש</w:t>
      </w:r>
    </w:p>
    <w:p w14:paraId="40E7E68B" w14:textId="77777777" w:rsidR="003F71FB" w:rsidRDefault="003F71FB" w:rsidP="004F08BD">
      <w:pPr>
        <w:rPr>
          <w:sz w:val="28"/>
          <w:szCs w:val="28"/>
          <w:rtl/>
        </w:rPr>
      </w:pPr>
    </w:p>
    <w:p w14:paraId="3C0E3546" w14:textId="771E2023" w:rsidR="003F71FB" w:rsidRPr="005965D0" w:rsidRDefault="004661AF" w:rsidP="00C87034">
      <w:pPr>
        <w:rPr>
          <w:b/>
          <w:bCs/>
          <w:color w:val="ABB663"/>
          <w:sz w:val="28"/>
          <w:szCs w:val="28"/>
          <w:rtl/>
        </w:rPr>
      </w:pPr>
      <w:r w:rsidRPr="005965D0">
        <w:rPr>
          <w:rFonts w:hint="cs"/>
          <w:b/>
          <w:bCs/>
          <w:color w:val="ABB663"/>
          <w:sz w:val="28"/>
          <w:szCs w:val="28"/>
          <w:rtl/>
        </w:rPr>
        <w:t>כניסה והתחברות לאתר</w:t>
      </w:r>
    </w:p>
    <w:p w14:paraId="01242714" w14:textId="08F4440F" w:rsidR="00A40E71" w:rsidRDefault="00A40E71" w:rsidP="00920BA4">
      <w:pPr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בכניסה לאתר מוצג דף הבית,</w:t>
      </w:r>
      <w:r w:rsidR="00C87034">
        <w:rPr>
          <w:rFonts w:hint="cs"/>
          <w:sz w:val="28"/>
          <w:szCs w:val="28"/>
          <w:rtl/>
        </w:rPr>
        <w:t xml:space="preserve"> </w:t>
      </w:r>
      <w:r>
        <w:rPr>
          <w:rFonts w:hint="cs"/>
          <w:sz w:val="28"/>
          <w:szCs w:val="28"/>
          <w:rtl/>
        </w:rPr>
        <w:t>להרשמה יש ללחוץ על התחבר</w:t>
      </w:r>
      <w:r w:rsidR="00036563">
        <w:rPr>
          <w:rFonts w:hint="cs"/>
          <w:sz w:val="28"/>
          <w:szCs w:val="28"/>
          <w:rtl/>
        </w:rPr>
        <w:t>/</w:t>
      </w:r>
      <w:r>
        <w:rPr>
          <w:rFonts w:hint="cs"/>
          <w:sz w:val="28"/>
          <w:szCs w:val="28"/>
          <w:rtl/>
        </w:rPr>
        <w:t>הרשם</w:t>
      </w:r>
      <w:r w:rsidR="00C87034">
        <w:rPr>
          <w:rFonts w:hint="cs"/>
          <w:sz w:val="28"/>
          <w:szCs w:val="28"/>
          <w:rtl/>
        </w:rPr>
        <w:t>,</w:t>
      </w:r>
      <w:r>
        <w:rPr>
          <w:rFonts w:hint="cs"/>
          <w:sz w:val="28"/>
          <w:szCs w:val="28"/>
          <w:rtl/>
        </w:rPr>
        <w:t xml:space="preserve"> </w:t>
      </w:r>
      <w:r w:rsidR="004661AF">
        <w:rPr>
          <w:rFonts w:hint="cs"/>
          <w:sz w:val="28"/>
          <w:szCs w:val="28"/>
          <w:rtl/>
        </w:rPr>
        <w:t xml:space="preserve">ההרשמה מכילה את השדות: תעודת זהות, שם פרטי ושם משפחה, כתובת מייל, מספר טלפון, עיר וסיסמה לאחר </w:t>
      </w:r>
      <w:r w:rsidR="00C87034">
        <w:rPr>
          <w:rFonts w:hint="cs"/>
          <w:sz w:val="28"/>
          <w:szCs w:val="28"/>
          <w:rtl/>
        </w:rPr>
        <w:t xml:space="preserve">בדיקות </w:t>
      </w:r>
      <w:proofErr w:type="spellStart"/>
      <w:r w:rsidR="00C87034">
        <w:rPr>
          <w:rFonts w:hint="cs"/>
          <w:sz w:val="28"/>
          <w:szCs w:val="28"/>
          <w:rtl/>
        </w:rPr>
        <w:t>ואלידציה</w:t>
      </w:r>
      <w:proofErr w:type="spellEnd"/>
      <w:r w:rsidR="00C87034">
        <w:rPr>
          <w:rFonts w:hint="cs"/>
          <w:sz w:val="28"/>
          <w:szCs w:val="28"/>
          <w:rtl/>
        </w:rPr>
        <w:t xml:space="preserve">, </w:t>
      </w:r>
      <w:r w:rsidR="004661AF">
        <w:rPr>
          <w:rFonts w:hint="cs"/>
          <w:sz w:val="28"/>
          <w:szCs w:val="28"/>
          <w:rtl/>
        </w:rPr>
        <w:t>פרטיך ישמרו במאגר הנתונים.</w:t>
      </w:r>
      <w:r w:rsidR="0032500F">
        <w:rPr>
          <w:rFonts w:hint="cs"/>
          <w:sz w:val="28"/>
          <w:szCs w:val="28"/>
          <w:rtl/>
        </w:rPr>
        <w:t xml:space="preserve"> </w:t>
      </w:r>
      <w:r w:rsidR="00C87034">
        <w:rPr>
          <w:sz w:val="28"/>
          <w:szCs w:val="28"/>
          <w:rtl/>
        </w:rPr>
        <w:br/>
      </w:r>
      <w:r w:rsidR="004661AF">
        <w:rPr>
          <w:rFonts w:hint="cs"/>
          <w:sz w:val="28"/>
          <w:szCs w:val="28"/>
          <w:rtl/>
        </w:rPr>
        <w:t>כמו כן בכניסתך לאתר</w:t>
      </w:r>
      <w:r w:rsidR="00C87034">
        <w:rPr>
          <w:rFonts w:hint="cs"/>
          <w:sz w:val="28"/>
          <w:szCs w:val="28"/>
          <w:rtl/>
        </w:rPr>
        <w:t>, עבור משתמשים רשומים, ניתן</w:t>
      </w:r>
      <w:r w:rsidR="004661AF">
        <w:rPr>
          <w:rFonts w:hint="cs"/>
          <w:sz w:val="28"/>
          <w:szCs w:val="28"/>
          <w:rtl/>
        </w:rPr>
        <w:t xml:space="preserve"> להתחבר במהירות ע"י אימייל וסיסמא,</w:t>
      </w:r>
      <w:r w:rsidR="0032500F">
        <w:rPr>
          <w:rFonts w:hint="cs"/>
          <w:sz w:val="28"/>
          <w:szCs w:val="28"/>
          <w:rtl/>
        </w:rPr>
        <w:t xml:space="preserve"> </w:t>
      </w:r>
      <w:r w:rsidR="004661AF">
        <w:rPr>
          <w:rFonts w:hint="cs"/>
          <w:sz w:val="28"/>
          <w:szCs w:val="28"/>
          <w:rtl/>
        </w:rPr>
        <w:t>וכן אם משתמש שוכח את הסיסמא יש אפשרות לקבל קוד אימות ל</w:t>
      </w:r>
      <w:r w:rsidR="00C87034">
        <w:rPr>
          <w:rFonts w:hint="cs"/>
          <w:sz w:val="28"/>
          <w:szCs w:val="28"/>
          <w:rtl/>
        </w:rPr>
        <w:t>מייל</w:t>
      </w:r>
      <w:r w:rsidR="004661AF">
        <w:rPr>
          <w:rFonts w:hint="cs"/>
          <w:sz w:val="28"/>
          <w:szCs w:val="28"/>
          <w:rtl/>
        </w:rPr>
        <w:t xml:space="preserve"> ובחירת סיסמא חדשה.</w:t>
      </w:r>
      <w:r w:rsidR="0032500F">
        <w:rPr>
          <w:rFonts w:hint="cs"/>
          <w:sz w:val="28"/>
          <w:szCs w:val="28"/>
          <w:rtl/>
        </w:rPr>
        <w:t xml:space="preserve"> </w:t>
      </w:r>
      <w:r w:rsidR="004661AF">
        <w:rPr>
          <w:rFonts w:hint="cs"/>
          <w:sz w:val="28"/>
          <w:szCs w:val="28"/>
          <w:rtl/>
        </w:rPr>
        <w:t>כמובן שניתן לעשות יציאה בכל עת.</w:t>
      </w:r>
      <w:r w:rsidR="00036563">
        <w:rPr>
          <w:rFonts w:hint="cs"/>
          <w:sz w:val="28"/>
          <w:szCs w:val="28"/>
          <w:rtl/>
        </w:rPr>
        <w:t xml:space="preserve"> </w:t>
      </w:r>
      <w:r w:rsidR="00C87034">
        <w:rPr>
          <w:sz w:val="28"/>
          <w:szCs w:val="28"/>
          <w:rtl/>
        </w:rPr>
        <w:br/>
      </w:r>
      <w:r w:rsidR="00920BA4">
        <w:rPr>
          <w:rFonts w:hint="cs"/>
          <w:sz w:val="28"/>
          <w:szCs w:val="28"/>
          <w:rtl/>
        </w:rPr>
        <w:t>בכל שלב ניתן לעדכן את פרטיך באזור האישי</w:t>
      </w:r>
      <w:r w:rsidR="00C87034">
        <w:rPr>
          <w:rFonts w:hint="cs"/>
          <w:sz w:val="28"/>
          <w:szCs w:val="28"/>
          <w:rtl/>
        </w:rPr>
        <w:t>&gt;&gt;פרטי חשבון.</w:t>
      </w:r>
    </w:p>
    <w:p w14:paraId="3FA0F80C" w14:textId="59C3C870" w:rsidR="004661AF" w:rsidRDefault="004661AF" w:rsidP="004F08BD">
      <w:pPr>
        <w:rPr>
          <w:sz w:val="28"/>
          <w:szCs w:val="28"/>
          <w:rtl/>
        </w:rPr>
      </w:pPr>
    </w:p>
    <w:p w14:paraId="46ED55EA" w14:textId="77777777" w:rsidR="00C87034" w:rsidRDefault="00C87034" w:rsidP="004F08BD">
      <w:pPr>
        <w:rPr>
          <w:sz w:val="28"/>
          <w:szCs w:val="28"/>
          <w:rtl/>
        </w:rPr>
      </w:pPr>
    </w:p>
    <w:p w14:paraId="715752C1" w14:textId="3FD75C98" w:rsidR="004661AF" w:rsidRPr="005965D0" w:rsidRDefault="004661AF" w:rsidP="004F08BD">
      <w:pPr>
        <w:rPr>
          <w:b/>
          <w:bCs/>
          <w:color w:val="ABB663"/>
          <w:sz w:val="28"/>
          <w:szCs w:val="28"/>
          <w:rtl/>
        </w:rPr>
      </w:pPr>
      <w:r w:rsidRPr="005965D0">
        <w:rPr>
          <w:rFonts w:hint="cs"/>
          <w:b/>
          <w:bCs/>
          <w:color w:val="ABB663"/>
          <w:sz w:val="28"/>
          <w:szCs w:val="28"/>
          <w:rtl/>
        </w:rPr>
        <w:lastRenderedPageBreak/>
        <w:t>איך מתחילים לקנות?</w:t>
      </w:r>
    </w:p>
    <w:p w14:paraId="4DF08460" w14:textId="1DE399AA" w:rsidR="00CD075C" w:rsidRDefault="004661AF" w:rsidP="00C87034">
      <w:pPr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בסרגל הניווט מוצגות מגוון קטגוריות של רהיטים הניתנים לקניה</w:t>
      </w:r>
      <w:r w:rsidR="00036563">
        <w:rPr>
          <w:rFonts w:hint="cs"/>
          <w:sz w:val="28"/>
          <w:szCs w:val="28"/>
          <w:rtl/>
        </w:rPr>
        <w:t>.</w:t>
      </w:r>
      <w:r>
        <w:rPr>
          <w:rFonts w:hint="cs"/>
          <w:sz w:val="28"/>
          <w:szCs w:val="28"/>
          <w:rtl/>
        </w:rPr>
        <w:t xml:space="preserve"> בכל קטגוריה ניתן לסנן את החיפוש בסינונים שונים</w:t>
      </w:r>
      <w:r w:rsidR="00C87034">
        <w:rPr>
          <w:rFonts w:hint="cs"/>
          <w:sz w:val="28"/>
          <w:szCs w:val="28"/>
          <w:rtl/>
        </w:rPr>
        <w:t>-</w:t>
      </w:r>
      <w:r>
        <w:rPr>
          <w:rFonts w:hint="cs"/>
          <w:sz w:val="28"/>
          <w:szCs w:val="28"/>
          <w:rtl/>
        </w:rPr>
        <w:t xml:space="preserve"> טווח מחיר</w:t>
      </w:r>
      <w:r w:rsidR="00C87034">
        <w:rPr>
          <w:rFonts w:hint="cs"/>
          <w:sz w:val="28"/>
          <w:szCs w:val="28"/>
          <w:rtl/>
        </w:rPr>
        <w:t xml:space="preserve">, </w:t>
      </w:r>
      <w:r>
        <w:rPr>
          <w:rFonts w:hint="cs"/>
          <w:sz w:val="28"/>
          <w:szCs w:val="28"/>
          <w:rtl/>
        </w:rPr>
        <w:t>מצב מוצר</w:t>
      </w:r>
      <w:r w:rsidR="00C87034">
        <w:rPr>
          <w:rFonts w:hint="cs"/>
          <w:sz w:val="28"/>
          <w:szCs w:val="28"/>
          <w:rtl/>
        </w:rPr>
        <w:t>,</w:t>
      </w:r>
      <w:r>
        <w:rPr>
          <w:rFonts w:hint="cs"/>
          <w:sz w:val="28"/>
          <w:szCs w:val="28"/>
          <w:rtl/>
        </w:rPr>
        <w:t xml:space="preserve"> סוג</w:t>
      </w:r>
      <w:r w:rsidR="00C87034">
        <w:rPr>
          <w:rFonts w:hint="cs"/>
          <w:sz w:val="28"/>
          <w:szCs w:val="28"/>
          <w:rtl/>
        </w:rPr>
        <w:t>,</w:t>
      </w:r>
      <w:r>
        <w:rPr>
          <w:rFonts w:hint="cs"/>
          <w:sz w:val="28"/>
          <w:szCs w:val="28"/>
          <w:rtl/>
        </w:rPr>
        <w:t xml:space="preserve"> צבע ועיר המוכר.</w:t>
      </w:r>
      <w:r w:rsidR="00036563">
        <w:rPr>
          <w:rFonts w:hint="cs"/>
          <w:sz w:val="28"/>
          <w:szCs w:val="28"/>
          <w:rtl/>
        </w:rPr>
        <w:t xml:space="preserve"> </w:t>
      </w:r>
      <w:r w:rsidR="00CD075C">
        <w:rPr>
          <w:rFonts w:hint="cs"/>
          <w:sz w:val="28"/>
          <w:szCs w:val="28"/>
          <w:rtl/>
        </w:rPr>
        <w:t>כאשר התוצאות מעודכנות בזמן אמת</w:t>
      </w:r>
      <w:r w:rsidR="003F71FB">
        <w:rPr>
          <w:rFonts w:hint="cs"/>
          <w:sz w:val="28"/>
          <w:szCs w:val="28"/>
          <w:rtl/>
        </w:rPr>
        <w:t xml:space="preserve"> ואף פרמטרי הסינון מותאמים</w:t>
      </w:r>
      <w:r w:rsidR="00FD7410">
        <w:rPr>
          <w:rFonts w:hint="cs"/>
          <w:sz w:val="28"/>
          <w:szCs w:val="28"/>
          <w:rtl/>
        </w:rPr>
        <w:t xml:space="preserve"> למלאי הרהיטים בקטגוריה</w:t>
      </w:r>
      <w:r w:rsidR="00CD075C">
        <w:rPr>
          <w:rFonts w:hint="cs"/>
          <w:sz w:val="28"/>
          <w:szCs w:val="28"/>
          <w:rtl/>
        </w:rPr>
        <w:t>.</w:t>
      </w:r>
      <w:r w:rsidR="00C87034">
        <w:rPr>
          <w:sz w:val="28"/>
          <w:szCs w:val="28"/>
          <w:rtl/>
        </w:rPr>
        <w:br/>
      </w:r>
      <w:r w:rsidR="00CD075C">
        <w:rPr>
          <w:rFonts w:hint="cs"/>
          <w:sz w:val="28"/>
          <w:szCs w:val="28"/>
          <w:rtl/>
        </w:rPr>
        <w:t>ניתן לראות בכל שלב את עגלת המוצרים שלך</w:t>
      </w:r>
      <w:r w:rsidR="00B66EAA">
        <w:rPr>
          <w:rFonts w:hint="cs"/>
          <w:sz w:val="28"/>
          <w:szCs w:val="28"/>
          <w:rtl/>
        </w:rPr>
        <w:t xml:space="preserve"> בלחיצה על </w:t>
      </w:r>
      <w:r w:rsidR="00C87034">
        <w:rPr>
          <w:rFonts w:hint="cs"/>
          <w:sz w:val="28"/>
          <w:szCs w:val="28"/>
          <w:rtl/>
        </w:rPr>
        <w:t>"</w:t>
      </w:r>
      <w:r w:rsidR="00B66EAA">
        <w:rPr>
          <w:rFonts w:hint="cs"/>
          <w:sz w:val="28"/>
          <w:szCs w:val="28"/>
          <w:rtl/>
        </w:rPr>
        <w:t>עגלת הקניות</w:t>
      </w:r>
      <w:r w:rsidR="00C87034">
        <w:rPr>
          <w:rFonts w:hint="cs"/>
          <w:sz w:val="28"/>
          <w:szCs w:val="28"/>
          <w:rtl/>
        </w:rPr>
        <w:t>" בחלק העליון של המסך,</w:t>
      </w:r>
      <w:r w:rsidR="00CD075C">
        <w:rPr>
          <w:rFonts w:hint="cs"/>
          <w:sz w:val="28"/>
          <w:szCs w:val="28"/>
          <w:rtl/>
        </w:rPr>
        <w:t xml:space="preserve"> עם אפשרות להסרת פריטים במקרה הצורך </w:t>
      </w:r>
      <w:r w:rsidR="00C87034">
        <w:rPr>
          <w:rFonts w:hint="cs"/>
          <w:sz w:val="28"/>
          <w:szCs w:val="28"/>
          <w:rtl/>
        </w:rPr>
        <w:t>ו</w:t>
      </w:r>
      <w:r w:rsidR="00CD075C">
        <w:rPr>
          <w:rFonts w:hint="cs"/>
          <w:sz w:val="28"/>
          <w:szCs w:val="28"/>
          <w:rtl/>
        </w:rPr>
        <w:t>מעבר לתשלום.</w:t>
      </w:r>
    </w:p>
    <w:p w14:paraId="415CEA54" w14:textId="362B1A89" w:rsidR="00CD075C" w:rsidRPr="005965D0" w:rsidRDefault="00CD075C" w:rsidP="004F08BD">
      <w:pPr>
        <w:rPr>
          <w:b/>
          <w:bCs/>
          <w:color w:val="ABB663"/>
          <w:sz w:val="28"/>
          <w:szCs w:val="28"/>
          <w:rtl/>
        </w:rPr>
      </w:pPr>
      <w:r w:rsidRPr="005965D0">
        <w:rPr>
          <w:rFonts w:hint="cs"/>
          <w:b/>
          <w:bCs/>
          <w:color w:val="ABB663"/>
          <w:sz w:val="28"/>
          <w:szCs w:val="28"/>
          <w:rtl/>
        </w:rPr>
        <w:t>איך משלמים?</w:t>
      </w:r>
    </w:p>
    <w:p w14:paraId="07FBA7A7" w14:textId="0FAD809D" w:rsidR="00C87034" w:rsidRDefault="00CD075C" w:rsidP="004F08BD">
      <w:pPr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 xml:space="preserve">בעת התשלום הנך נדרש למלא פרטי כתובת למשלוח ואף ניתן </w:t>
      </w:r>
      <w:r w:rsidR="003F71FB">
        <w:rPr>
          <w:rFonts w:hint="cs"/>
          <w:sz w:val="28"/>
          <w:szCs w:val="28"/>
          <w:rtl/>
        </w:rPr>
        <w:t>לשמור את פרטי המשלוח לפעמים הבאות,</w:t>
      </w:r>
      <w:r w:rsidR="00036563">
        <w:rPr>
          <w:rFonts w:hint="cs"/>
          <w:sz w:val="28"/>
          <w:szCs w:val="28"/>
          <w:rtl/>
        </w:rPr>
        <w:t xml:space="preserve"> </w:t>
      </w:r>
      <w:r w:rsidR="003F71FB">
        <w:rPr>
          <w:rFonts w:hint="cs"/>
          <w:sz w:val="28"/>
          <w:szCs w:val="28"/>
          <w:rtl/>
        </w:rPr>
        <w:t xml:space="preserve">ניתן לשלם באמצעות </w:t>
      </w:r>
      <w:proofErr w:type="spellStart"/>
      <w:r w:rsidR="003F71FB">
        <w:rPr>
          <w:sz w:val="28"/>
          <w:szCs w:val="28"/>
        </w:rPr>
        <w:t>paypal</w:t>
      </w:r>
      <w:proofErr w:type="spellEnd"/>
      <w:r w:rsidR="003F71FB">
        <w:rPr>
          <w:rFonts w:hint="cs"/>
          <w:sz w:val="28"/>
          <w:szCs w:val="28"/>
          <w:rtl/>
        </w:rPr>
        <w:t xml:space="preserve"> וכן בכרטיס אשראי ישירות.</w:t>
      </w:r>
    </w:p>
    <w:p w14:paraId="3B3B177B" w14:textId="1741436D" w:rsidR="00C87034" w:rsidRPr="005965D0" w:rsidRDefault="00C87034" w:rsidP="004F08BD">
      <w:pPr>
        <w:rPr>
          <w:b/>
          <w:bCs/>
          <w:color w:val="ABB663"/>
          <w:sz w:val="28"/>
          <w:szCs w:val="28"/>
          <w:rtl/>
        </w:rPr>
      </w:pPr>
      <w:r w:rsidRPr="005965D0">
        <w:rPr>
          <w:rFonts w:hint="cs"/>
          <w:b/>
          <w:bCs/>
          <w:color w:val="ABB663"/>
          <w:sz w:val="28"/>
          <w:szCs w:val="28"/>
          <w:rtl/>
        </w:rPr>
        <w:t>איך אני רואה מה עם ההזמנה שלי?</w:t>
      </w:r>
    </w:p>
    <w:p w14:paraId="2EA5D974" w14:textId="7052A840" w:rsidR="00CD075C" w:rsidRDefault="00C87034" w:rsidP="00C87034">
      <w:pPr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לאחר ביצוע התשלום- נשלח מייל למוכר שמודיע לו על כך שביצעת ממנו הזמנה, כאשר המוכר מאשר את ההזמנה שלך אתה תקבל מייל שמודיע לך שהמוצר בדרך אליך, בכל שלב ניתן להיכנס לאזור האישי&gt;&gt;לקוח&gt;&gt;מוצרים בהזמנה, שם ניתן לצפות בכל המוצרים שהזמנת ועדיין לא קיבלת, ולראות את הסטטוס שלהם,</w:t>
      </w:r>
      <w:r w:rsidR="00036563">
        <w:rPr>
          <w:rFonts w:hint="cs"/>
          <w:sz w:val="28"/>
          <w:szCs w:val="28"/>
          <w:rtl/>
        </w:rPr>
        <w:t xml:space="preserve"> </w:t>
      </w:r>
      <w:r w:rsidR="001C6B8A">
        <w:rPr>
          <w:rFonts w:hint="cs"/>
          <w:sz w:val="28"/>
          <w:szCs w:val="28"/>
          <w:rtl/>
        </w:rPr>
        <w:t xml:space="preserve">לאחר קבלת המוצר </w:t>
      </w:r>
      <w:r>
        <w:rPr>
          <w:rFonts w:hint="cs"/>
          <w:sz w:val="28"/>
          <w:szCs w:val="28"/>
          <w:rtl/>
        </w:rPr>
        <w:t>עליך לסמן באזור האישי</w:t>
      </w:r>
      <w:r w:rsidR="001C6B8A">
        <w:rPr>
          <w:rFonts w:hint="cs"/>
          <w:sz w:val="28"/>
          <w:szCs w:val="28"/>
          <w:rtl/>
        </w:rPr>
        <w:t xml:space="preserve"> את קבלת המוצר</w:t>
      </w:r>
      <w:r w:rsidR="00036563">
        <w:rPr>
          <w:rFonts w:hint="cs"/>
          <w:sz w:val="28"/>
          <w:szCs w:val="28"/>
          <w:rtl/>
        </w:rPr>
        <w:t>.</w:t>
      </w:r>
    </w:p>
    <w:p w14:paraId="5B52F949" w14:textId="030D0869" w:rsidR="00FD7410" w:rsidRPr="005965D0" w:rsidRDefault="00FD7410" w:rsidP="004F08BD">
      <w:pPr>
        <w:rPr>
          <w:b/>
          <w:bCs/>
          <w:color w:val="ABB663"/>
          <w:sz w:val="28"/>
          <w:szCs w:val="28"/>
          <w:rtl/>
        </w:rPr>
      </w:pPr>
      <w:r w:rsidRPr="005965D0">
        <w:rPr>
          <w:rFonts w:hint="cs"/>
          <w:b/>
          <w:bCs/>
          <w:color w:val="ABB663"/>
          <w:sz w:val="28"/>
          <w:szCs w:val="28"/>
          <w:rtl/>
        </w:rPr>
        <w:t>איך מעלים מוצר?</w:t>
      </w:r>
    </w:p>
    <w:p w14:paraId="260857B2" w14:textId="765AB4F5" w:rsidR="001C6B8A" w:rsidRDefault="00920BA4" w:rsidP="0032500F">
      <w:pPr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לפני העלאת המוצר הראשון שלך באתר יש להכניס פרטי חשבון אליו יו</w:t>
      </w:r>
      <w:r w:rsidR="00036563">
        <w:rPr>
          <w:rFonts w:hint="cs"/>
          <w:sz w:val="28"/>
          <w:szCs w:val="28"/>
          <w:rtl/>
        </w:rPr>
        <w:t>עברו ההכנסות</w:t>
      </w:r>
      <w:r w:rsidR="00C87034">
        <w:rPr>
          <w:rFonts w:hint="cs"/>
          <w:sz w:val="28"/>
          <w:szCs w:val="28"/>
          <w:rtl/>
        </w:rPr>
        <w:t xml:space="preserve"> ממכירת המוצרים</w:t>
      </w:r>
      <w:r>
        <w:rPr>
          <w:rFonts w:hint="cs"/>
          <w:sz w:val="28"/>
          <w:szCs w:val="28"/>
          <w:rtl/>
        </w:rPr>
        <w:t>.</w:t>
      </w:r>
      <w:r w:rsidR="00036563">
        <w:rPr>
          <w:rFonts w:hint="cs"/>
          <w:sz w:val="28"/>
          <w:szCs w:val="28"/>
          <w:rtl/>
        </w:rPr>
        <w:t xml:space="preserve"> </w:t>
      </w:r>
      <w:r w:rsidR="00C87034">
        <w:rPr>
          <w:sz w:val="28"/>
          <w:szCs w:val="28"/>
          <w:rtl/>
        </w:rPr>
        <w:br/>
      </w:r>
      <w:r w:rsidR="001C6B8A">
        <w:rPr>
          <w:rFonts w:hint="cs"/>
          <w:sz w:val="28"/>
          <w:szCs w:val="28"/>
          <w:rtl/>
        </w:rPr>
        <w:t>נכנסים</w:t>
      </w:r>
      <w:r w:rsidR="00B66EAA">
        <w:rPr>
          <w:rFonts w:hint="cs"/>
          <w:sz w:val="28"/>
          <w:szCs w:val="28"/>
          <w:rtl/>
        </w:rPr>
        <w:t xml:space="preserve"> ל</w:t>
      </w:r>
      <w:r w:rsidR="00C87034">
        <w:rPr>
          <w:rFonts w:hint="cs"/>
          <w:sz w:val="28"/>
          <w:szCs w:val="28"/>
          <w:rtl/>
        </w:rPr>
        <w:t>א</w:t>
      </w:r>
      <w:r w:rsidR="00B66EAA">
        <w:rPr>
          <w:rFonts w:hint="cs"/>
          <w:sz w:val="28"/>
          <w:szCs w:val="28"/>
          <w:rtl/>
        </w:rPr>
        <w:t>זור האישי ע"י לחיצה על</w:t>
      </w:r>
      <w:r w:rsidR="00C87034">
        <w:rPr>
          <w:rFonts w:hint="cs"/>
          <w:sz w:val="28"/>
          <w:szCs w:val="28"/>
          <w:rtl/>
        </w:rPr>
        <w:t xml:space="preserve"> שם המשתמש בחלק העליון של המסך</w:t>
      </w:r>
      <w:r w:rsidR="00B66EAA">
        <w:rPr>
          <w:rFonts w:hint="cs"/>
          <w:sz w:val="28"/>
          <w:szCs w:val="28"/>
          <w:rtl/>
        </w:rPr>
        <w:t>, בתגית מוכר מוצגים כל המוצרים שנקנו ממך וכל המוצרים שאתה מציע לקניה.</w:t>
      </w:r>
      <w:r w:rsidR="0032500F">
        <w:rPr>
          <w:rFonts w:hint="cs"/>
          <w:sz w:val="28"/>
          <w:szCs w:val="28"/>
          <w:rtl/>
        </w:rPr>
        <w:t xml:space="preserve"> </w:t>
      </w:r>
      <w:r w:rsidR="00B66EAA">
        <w:rPr>
          <w:rFonts w:hint="cs"/>
          <w:sz w:val="28"/>
          <w:szCs w:val="28"/>
          <w:rtl/>
        </w:rPr>
        <w:t xml:space="preserve">ניתן להוסיף פריט </w:t>
      </w:r>
      <w:r>
        <w:rPr>
          <w:rFonts w:hint="cs"/>
          <w:sz w:val="28"/>
          <w:szCs w:val="28"/>
          <w:rtl/>
        </w:rPr>
        <w:t>חדש ולתת את כל המידע עליו וכן לערוך את פריטי הפריטים הקיימים.</w:t>
      </w:r>
    </w:p>
    <w:p w14:paraId="5AB9D293" w14:textId="14BA9DC6" w:rsidR="00920BA4" w:rsidRPr="005965D0" w:rsidRDefault="00920BA4" w:rsidP="00920BA4">
      <w:pPr>
        <w:rPr>
          <w:b/>
          <w:bCs/>
          <w:color w:val="ABB663"/>
          <w:sz w:val="28"/>
          <w:szCs w:val="28"/>
          <w:rtl/>
        </w:rPr>
      </w:pPr>
      <w:r w:rsidRPr="005965D0">
        <w:rPr>
          <w:rFonts w:hint="cs"/>
          <w:b/>
          <w:bCs/>
          <w:color w:val="ABB663"/>
          <w:sz w:val="28"/>
          <w:szCs w:val="28"/>
          <w:rtl/>
        </w:rPr>
        <w:t>אז איך אני מוכר?</w:t>
      </w:r>
    </w:p>
    <w:p w14:paraId="5BE87E4A" w14:textId="522E0F70" w:rsidR="002555D7" w:rsidRDefault="00920BA4" w:rsidP="00C87034">
      <w:pPr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לאחר העלאת הפריט</w:t>
      </w:r>
      <w:r w:rsidR="00036563">
        <w:rPr>
          <w:rFonts w:hint="cs"/>
          <w:sz w:val="28"/>
          <w:szCs w:val="28"/>
          <w:rtl/>
        </w:rPr>
        <w:t>,</w:t>
      </w:r>
      <w:r>
        <w:rPr>
          <w:rFonts w:hint="cs"/>
          <w:sz w:val="28"/>
          <w:szCs w:val="28"/>
          <w:rtl/>
        </w:rPr>
        <w:t xml:space="preserve"> </w:t>
      </w:r>
      <w:r w:rsidR="00036563">
        <w:rPr>
          <w:rFonts w:hint="cs"/>
          <w:sz w:val="28"/>
          <w:szCs w:val="28"/>
          <w:rtl/>
        </w:rPr>
        <w:t>הוא</w:t>
      </w:r>
      <w:r>
        <w:rPr>
          <w:rFonts w:hint="cs"/>
          <w:sz w:val="28"/>
          <w:szCs w:val="28"/>
          <w:rtl/>
        </w:rPr>
        <w:t xml:space="preserve"> יפורסם ויוצג לגולשי האתר</w:t>
      </w:r>
      <w:r w:rsidR="00036563">
        <w:rPr>
          <w:rFonts w:hint="cs"/>
          <w:sz w:val="28"/>
          <w:szCs w:val="28"/>
          <w:rtl/>
        </w:rPr>
        <w:t>.</w:t>
      </w:r>
      <w:r>
        <w:rPr>
          <w:rFonts w:hint="cs"/>
          <w:sz w:val="28"/>
          <w:szCs w:val="28"/>
          <w:rtl/>
        </w:rPr>
        <w:t xml:space="preserve"> </w:t>
      </w:r>
      <w:r w:rsidR="002555D7">
        <w:rPr>
          <w:rFonts w:hint="cs"/>
          <w:sz w:val="28"/>
          <w:szCs w:val="28"/>
          <w:rtl/>
        </w:rPr>
        <w:t>כאשר המוצר נקנה יישלח אלייך אימייל</w:t>
      </w:r>
      <w:r w:rsidR="00C87034">
        <w:rPr>
          <w:rFonts w:hint="cs"/>
          <w:sz w:val="28"/>
          <w:szCs w:val="28"/>
          <w:rtl/>
        </w:rPr>
        <w:t xml:space="preserve"> עם פרטי הלקוח שקנה את המוצר</w:t>
      </w:r>
      <w:r w:rsidR="00036563">
        <w:rPr>
          <w:rFonts w:hint="cs"/>
          <w:sz w:val="28"/>
          <w:szCs w:val="28"/>
          <w:rtl/>
        </w:rPr>
        <w:t>,</w:t>
      </w:r>
      <w:r w:rsidR="00C87034">
        <w:rPr>
          <w:rFonts w:hint="cs"/>
          <w:sz w:val="28"/>
          <w:szCs w:val="28"/>
          <w:rtl/>
        </w:rPr>
        <w:t xml:space="preserve"> לאחר שליחת המוצר עלייך לסמן זאת באזור האישי&gt;&gt;מוכר&gt;&gt;המוצרים שהוזמנו ממני. מייל ישלח ללקוח ויודיע לו ששלחת לו את המוצר.</w:t>
      </w:r>
    </w:p>
    <w:p w14:paraId="5161E500" w14:textId="31096175" w:rsidR="002555D7" w:rsidRPr="005965D0" w:rsidRDefault="002555D7" w:rsidP="004F08BD">
      <w:pPr>
        <w:rPr>
          <w:b/>
          <w:bCs/>
          <w:color w:val="ABB663"/>
          <w:sz w:val="28"/>
          <w:szCs w:val="28"/>
          <w:rtl/>
        </w:rPr>
      </w:pPr>
      <w:r w:rsidRPr="005965D0">
        <w:rPr>
          <w:rFonts w:hint="cs"/>
          <w:b/>
          <w:bCs/>
          <w:color w:val="ABB663"/>
          <w:sz w:val="28"/>
          <w:szCs w:val="28"/>
          <w:rtl/>
        </w:rPr>
        <w:t>האזור האישי</w:t>
      </w:r>
    </w:p>
    <w:p w14:paraId="4FEC8CC3" w14:textId="15B7507D" w:rsidR="002555D7" w:rsidRDefault="002555D7" w:rsidP="004F08BD">
      <w:pPr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האזור האישי</w:t>
      </w:r>
      <w:r w:rsidR="002731CE">
        <w:rPr>
          <w:rFonts w:hint="cs"/>
          <w:sz w:val="28"/>
          <w:szCs w:val="28"/>
          <w:rtl/>
        </w:rPr>
        <w:t xml:space="preserve"> הוא הקשר שלך עם האתר,</w:t>
      </w:r>
      <w:r w:rsidR="00036563">
        <w:rPr>
          <w:rFonts w:hint="cs"/>
          <w:sz w:val="28"/>
          <w:szCs w:val="28"/>
          <w:rtl/>
        </w:rPr>
        <w:t xml:space="preserve"> </w:t>
      </w:r>
      <w:r w:rsidR="002731CE">
        <w:rPr>
          <w:rFonts w:hint="cs"/>
          <w:sz w:val="28"/>
          <w:szCs w:val="28"/>
          <w:rtl/>
        </w:rPr>
        <w:t xml:space="preserve">הוא </w:t>
      </w:r>
      <w:r>
        <w:rPr>
          <w:rFonts w:hint="cs"/>
          <w:sz w:val="28"/>
          <w:szCs w:val="28"/>
          <w:rtl/>
        </w:rPr>
        <w:t>מוצג בלחיצה על האזור האישי בפרופיל בו ניתן לראות  כנ"ל פרטי המשתמש שלך ועדכונם.</w:t>
      </w:r>
      <w:r w:rsidR="00036563">
        <w:rPr>
          <w:rFonts w:hint="cs"/>
          <w:sz w:val="28"/>
          <w:szCs w:val="28"/>
          <w:rtl/>
        </w:rPr>
        <w:t xml:space="preserve"> </w:t>
      </w:r>
      <w:r>
        <w:rPr>
          <w:rFonts w:hint="cs"/>
          <w:sz w:val="28"/>
          <w:szCs w:val="28"/>
          <w:rtl/>
        </w:rPr>
        <w:t>ההזמנות שהוזמנו ממך</w:t>
      </w:r>
      <w:r w:rsidR="00036563">
        <w:rPr>
          <w:rFonts w:hint="cs"/>
          <w:sz w:val="28"/>
          <w:szCs w:val="28"/>
          <w:rtl/>
        </w:rPr>
        <w:t>,</w:t>
      </w:r>
      <w:r>
        <w:rPr>
          <w:rFonts w:hint="cs"/>
          <w:sz w:val="28"/>
          <w:szCs w:val="28"/>
          <w:rtl/>
        </w:rPr>
        <w:t xml:space="preserve"> הפריטים שאתה מציג למכירה</w:t>
      </w:r>
      <w:r w:rsidR="00036563">
        <w:rPr>
          <w:rFonts w:hint="cs"/>
          <w:sz w:val="28"/>
          <w:szCs w:val="28"/>
          <w:rtl/>
        </w:rPr>
        <w:t>,</w:t>
      </w:r>
      <w:r>
        <w:rPr>
          <w:rFonts w:hint="cs"/>
          <w:sz w:val="28"/>
          <w:szCs w:val="28"/>
          <w:rtl/>
        </w:rPr>
        <w:t xml:space="preserve"> עגלת הקניות שלך ומוצרים להזמנה</w:t>
      </w:r>
      <w:r w:rsidR="00036563">
        <w:rPr>
          <w:rFonts w:hint="cs"/>
          <w:sz w:val="28"/>
          <w:szCs w:val="28"/>
          <w:rtl/>
        </w:rPr>
        <w:t>.</w:t>
      </w:r>
    </w:p>
    <w:p w14:paraId="61DFDDC6" w14:textId="644BCE51" w:rsidR="00AC5339" w:rsidRDefault="00AC5339" w:rsidP="004F08BD">
      <w:pPr>
        <w:rPr>
          <w:sz w:val="28"/>
          <w:szCs w:val="28"/>
          <w:rtl/>
        </w:rPr>
      </w:pPr>
    </w:p>
    <w:p w14:paraId="4B36EE04" w14:textId="21C4029A" w:rsidR="00AC5339" w:rsidRPr="005965D0" w:rsidRDefault="00AC5339" w:rsidP="004F08BD">
      <w:pPr>
        <w:rPr>
          <w:b/>
          <w:bCs/>
          <w:color w:val="ABB663"/>
          <w:sz w:val="28"/>
          <w:szCs w:val="28"/>
          <w:rtl/>
        </w:rPr>
      </w:pPr>
      <w:r w:rsidRPr="005965D0">
        <w:rPr>
          <w:rFonts w:hint="cs"/>
          <w:b/>
          <w:bCs/>
          <w:color w:val="ABB663"/>
          <w:sz w:val="28"/>
          <w:szCs w:val="28"/>
          <w:rtl/>
        </w:rPr>
        <w:lastRenderedPageBreak/>
        <w:t xml:space="preserve">על </w:t>
      </w:r>
      <w:r w:rsidRPr="00F7089F">
        <w:rPr>
          <w:rFonts w:hint="cs"/>
          <w:b/>
          <w:bCs/>
          <w:color w:val="ABB663"/>
          <w:sz w:val="28"/>
          <w:szCs w:val="28"/>
          <w:rtl/>
        </w:rPr>
        <w:t>הא</w:t>
      </w:r>
      <w:r w:rsidRPr="005965D0">
        <w:rPr>
          <w:rFonts w:hint="cs"/>
          <w:b/>
          <w:bCs/>
          <w:color w:val="ABB663"/>
          <w:sz w:val="28"/>
          <w:szCs w:val="28"/>
          <w:rtl/>
        </w:rPr>
        <w:t xml:space="preserve">תר </w:t>
      </w:r>
    </w:p>
    <w:p w14:paraId="77A49CEB" w14:textId="43D50196" w:rsidR="00AC5339" w:rsidRPr="005965D0" w:rsidRDefault="00AC5339" w:rsidP="004F08BD">
      <w:pPr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 xml:space="preserve">חברת </w:t>
      </w:r>
      <w:r w:rsidRPr="005965D0">
        <w:rPr>
          <w:sz w:val="28"/>
          <w:szCs w:val="28"/>
        </w:rPr>
        <w:t>furni2h </w:t>
      </w:r>
      <w:r w:rsidRPr="005965D0">
        <w:rPr>
          <w:rFonts w:hint="cs"/>
          <w:sz w:val="28"/>
          <w:szCs w:val="28"/>
          <w:rtl/>
        </w:rPr>
        <w:t xml:space="preserve"> מפעילה את האתר</w:t>
      </w:r>
      <w:r w:rsidR="00036563" w:rsidRPr="005965D0">
        <w:rPr>
          <w:rFonts w:hint="cs"/>
          <w:sz w:val="28"/>
          <w:szCs w:val="28"/>
          <w:rtl/>
        </w:rPr>
        <w:t>:</w:t>
      </w:r>
      <w:r w:rsidRPr="005965D0">
        <w:rPr>
          <w:rFonts w:hint="cs"/>
          <w:sz w:val="28"/>
          <w:szCs w:val="28"/>
          <w:rtl/>
        </w:rPr>
        <w:t xml:space="preserve"> החברה אמינה ומקצועית ועומדת בס</w:t>
      </w:r>
      <w:r w:rsidR="00036563" w:rsidRPr="005965D0">
        <w:rPr>
          <w:rFonts w:hint="cs"/>
          <w:sz w:val="28"/>
          <w:szCs w:val="28"/>
          <w:rtl/>
        </w:rPr>
        <w:t>ט</w:t>
      </w:r>
      <w:r w:rsidRPr="005965D0">
        <w:rPr>
          <w:rFonts w:hint="cs"/>
          <w:sz w:val="28"/>
          <w:szCs w:val="28"/>
          <w:rtl/>
        </w:rPr>
        <w:t xml:space="preserve">נדרטים </w:t>
      </w:r>
      <w:r w:rsidR="009B7DC9" w:rsidRPr="005965D0">
        <w:rPr>
          <w:rFonts w:hint="cs"/>
          <w:sz w:val="28"/>
          <w:szCs w:val="28"/>
          <w:rtl/>
        </w:rPr>
        <w:t>בינלאומיים.</w:t>
      </w:r>
      <w:r w:rsidR="00036563" w:rsidRPr="005965D0">
        <w:rPr>
          <w:rFonts w:hint="cs"/>
          <w:sz w:val="28"/>
          <w:szCs w:val="28"/>
          <w:rtl/>
        </w:rPr>
        <w:t xml:space="preserve"> </w:t>
      </w:r>
      <w:r w:rsidR="009B7DC9" w:rsidRPr="005965D0">
        <w:rPr>
          <w:rFonts w:hint="cs"/>
          <w:sz w:val="28"/>
          <w:szCs w:val="28"/>
          <w:rtl/>
        </w:rPr>
        <w:t>החברה קמה מתוך חזון לאיכות הסביבה וניצול משאבים,</w:t>
      </w:r>
      <w:r w:rsidR="00036563" w:rsidRPr="005965D0">
        <w:rPr>
          <w:rFonts w:hint="cs"/>
          <w:sz w:val="28"/>
          <w:szCs w:val="28"/>
          <w:rtl/>
        </w:rPr>
        <w:t xml:space="preserve"> </w:t>
      </w:r>
      <w:r w:rsidR="009B7DC9" w:rsidRPr="005965D0">
        <w:rPr>
          <w:rFonts w:hint="cs"/>
          <w:sz w:val="28"/>
          <w:szCs w:val="28"/>
          <w:rtl/>
        </w:rPr>
        <w:t xml:space="preserve">האתר מתוחזק באופן תמידי </w:t>
      </w:r>
      <w:r w:rsidR="00036563" w:rsidRPr="005965D0">
        <w:rPr>
          <w:rFonts w:hint="cs"/>
          <w:sz w:val="28"/>
          <w:szCs w:val="28"/>
          <w:rtl/>
        </w:rPr>
        <w:t>ובקביעות</w:t>
      </w:r>
      <w:r w:rsidR="009B7DC9" w:rsidRPr="005965D0">
        <w:rPr>
          <w:rFonts w:hint="cs"/>
          <w:sz w:val="28"/>
          <w:szCs w:val="28"/>
          <w:rtl/>
        </w:rPr>
        <w:t xml:space="preserve"> אנחנו עם או</w:t>
      </w:r>
      <w:r w:rsidR="003F2EE8" w:rsidRPr="005965D0">
        <w:rPr>
          <w:rFonts w:hint="cs"/>
          <w:sz w:val="28"/>
          <w:szCs w:val="28"/>
          <w:rtl/>
        </w:rPr>
        <w:t>ז</w:t>
      </w:r>
      <w:r w:rsidR="009B7DC9" w:rsidRPr="005965D0">
        <w:rPr>
          <w:rFonts w:hint="cs"/>
          <w:sz w:val="28"/>
          <w:szCs w:val="28"/>
          <w:rtl/>
        </w:rPr>
        <w:t xml:space="preserve">ן קשובה להערותיך </w:t>
      </w:r>
      <w:proofErr w:type="spellStart"/>
      <w:r w:rsidR="009B7DC9" w:rsidRPr="005965D0">
        <w:rPr>
          <w:rFonts w:hint="cs"/>
          <w:sz w:val="28"/>
          <w:szCs w:val="28"/>
          <w:rtl/>
        </w:rPr>
        <w:t>ול</w:t>
      </w:r>
      <w:r w:rsidR="003F2EE8" w:rsidRPr="005965D0">
        <w:rPr>
          <w:rFonts w:hint="cs"/>
          <w:sz w:val="28"/>
          <w:szCs w:val="28"/>
          <w:rtl/>
        </w:rPr>
        <w:t>הארותיך</w:t>
      </w:r>
      <w:proofErr w:type="spellEnd"/>
      <w:r w:rsidR="003F2EE8" w:rsidRPr="005965D0">
        <w:rPr>
          <w:rFonts w:hint="cs"/>
          <w:sz w:val="28"/>
          <w:szCs w:val="28"/>
          <w:rtl/>
        </w:rPr>
        <w:t>.</w:t>
      </w:r>
    </w:p>
    <w:p w14:paraId="1C2CE204" w14:textId="2B89FD18" w:rsidR="002555D7" w:rsidRDefault="003F2EE8" w:rsidP="005965D0">
      <w:pPr>
        <w:rPr>
          <w:sz w:val="28"/>
          <w:szCs w:val="28"/>
          <w:rtl/>
        </w:rPr>
      </w:pPr>
      <w:r w:rsidRPr="005965D0">
        <w:rPr>
          <w:rFonts w:hint="cs"/>
          <w:sz w:val="28"/>
          <w:szCs w:val="28"/>
          <w:rtl/>
        </w:rPr>
        <w:t>בדף האודות מוצג מידע כללי על האתר</w:t>
      </w:r>
      <w:r w:rsidR="00036563" w:rsidRPr="005965D0">
        <w:rPr>
          <w:rFonts w:hint="cs"/>
          <w:sz w:val="28"/>
          <w:szCs w:val="28"/>
          <w:rtl/>
        </w:rPr>
        <w:t>,</w:t>
      </w:r>
      <w:r w:rsidRPr="005965D0">
        <w:rPr>
          <w:rFonts w:hint="cs"/>
          <w:sz w:val="28"/>
          <w:szCs w:val="28"/>
          <w:rtl/>
        </w:rPr>
        <w:t xml:space="preserve"> </w:t>
      </w:r>
      <w:r w:rsidR="0032500F" w:rsidRPr="005965D0">
        <w:rPr>
          <w:rFonts w:hint="cs"/>
          <w:sz w:val="28"/>
          <w:szCs w:val="28"/>
          <w:rtl/>
        </w:rPr>
        <w:t>הדרכה למשתמש ושאלות נפוצות לקונה ולמוכר</w:t>
      </w:r>
      <w:r w:rsidR="00036563" w:rsidRPr="005965D0">
        <w:rPr>
          <w:rFonts w:hint="cs"/>
          <w:sz w:val="28"/>
          <w:szCs w:val="28"/>
          <w:rtl/>
        </w:rPr>
        <w:t>.</w:t>
      </w:r>
    </w:p>
    <w:p w14:paraId="6EE53AEC" w14:textId="3330EE3C" w:rsidR="00C24F61" w:rsidRDefault="002555D7" w:rsidP="005965D0">
      <w:pPr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כך בכיף בנוחות ובקלות אתה מתפטר מרהיטיך הישנים</w:t>
      </w:r>
      <w:r w:rsidR="00036563">
        <w:rPr>
          <w:rFonts w:hint="cs"/>
          <w:sz w:val="28"/>
          <w:szCs w:val="28"/>
          <w:rtl/>
        </w:rPr>
        <w:t>,</w:t>
      </w:r>
      <w:r>
        <w:rPr>
          <w:rFonts w:hint="cs"/>
          <w:sz w:val="28"/>
          <w:szCs w:val="28"/>
          <w:rtl/>
        </w:rPr>
        <w:t xml:space="preserve"> מזמין רהיטים איכותיים שמורים</w:t>
      </w:r>
      <w:r w:rsidR="002731CE">
        <w:rPr>
          <w:rFonts w:hint="cs"/>
          <w:sz w:val="28"/>
          <w:szCs w:val="28"/>
          <w:rtl/>
        </w:rPr>
        <w:t xml:space="preserve"> ויפים</w:t>
      </w:r>
      <w:r>
        <w:rPr>
          <w:rFonts w:hint="cs"/>
          <w:sz w:val="28"/>
          <w:szCs w:val="28"/>
          <w:rtl/>
        </w:rPr>
        <w:t xml:space="preserve"> תחתיהם ונשאר עם כסף בכיס</w:t>
      </w:r>
      <w:r w:rsidR="00036563">
        <w:rPr>
          <w:rFonts w:hint="cs"/>
          <w:sz w:val="28"/>
          <w:szCs w:val="28"/>
          <w:rtl/>
        </w:rPr>
        <w:t xml:space="preserve"> :) </w:t>
      </w:r>
    </w:p>
    <w:p w14:paraId="1B7AD930" w14:textId="5E2D9B8C" w:rsidR="005965D0" w:rsidRPr="005965D0" w:rsidRDefault="005965D0" w:rsidP="005965D0">
      <w:pPr>
        <w:rPr>
          <w:b/>
          <w:bCs/>
          <w:color w:val="C00000"/>
          <w:sz w:val="32"/>
          <w:szCs w:val="32"/>
          <w:rtl/>
        </w:rPr>
      </w:pPr>
      <w:r w:rsidRPr="005965D0">
        <w:rPr>
          <w:rFonts w:hint="cs"/>
          <w:b/>
          <w:bCs/>
          <w:color w:val="C00000"/>
          <w:sz w:val="32"/>
          <w:szCs w:val="32"/>
          <w:rtl/>
        </w:rPr>
        <w:t>הספריות שהיו בשימו</w:t>
      </w:r>
      <w:r w:rsidRPr="00F7089F">
        <w:rPr>
          <w:rFonts w:hint="cs"/>
          <w:b/>
          <w:bCs/>
          <w:color w:val="C00000"/>
          <w:sz w:val="32"/>
          <w:szCs w:val="32"/>
          <w:rtl/>
        </w:rPr>
        <w:t xml:space="preserve">ש </w:t>
      </w:r>
      <w:proofErr w:type="spellStart"/>
      <w:r w:rsidRPr="005965D0">
        <w:rPr>
          <w:rFonts w:hint="cs"/>
          <w:b/>
          <w:bCs/>
          <w:color w:val="C00000"/>
          <w:sz w:val="32"/>
          <w:szCs w:val="32"/>
          <w:rtl/>
        </w:rPr>
        <w:t>בפרוייקט</w:t>
      </w:r>
      <w:proofErr w:type="spellEnd"/>
      <w:r w:rsidRPr="005965D0">
        <w:rPr>
          <w:rFonts w:hint="cs"/>
          <w:b/>
          <w:bCs/>
          <w:color w:val="C00000"/>
          <w:sz w:val="32"/>
          <w:szCs w:val="32"/>
          <w:rtl/>
        </w:rPr>
        <w:t>:</w:t>
      </w:r>
    </w:p>
    <w:p w14:paraId="184622C2" w14:textId="17C6A8B6" w:rsidR="005965D0" w:rsidRPr="00BE5E28" w:rsidRDefault="005965D0" w:rsidP="00BE5E28">
      <w:pPr>
        <w:pStyle w:val="a7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React-</w:t>
      </w:r>
      <w:proofErr w:type="spellStart"/>
      <w:r>
        <w:rPr>
          <w:sz w:val="28"/>
          <w:szCs w:val="28"/>
        </w:rPr>
        <w:t>boostrap</w:t>
      </w:r>
      <w:proofErr w:type="spellEnd"/>
    </w:p>
    <w:p w14:paraId="010126D7" w14:textId="3B431620" w:rsidR="005965D0" w:rsidRDefault="005965D0" w:rsidP="005965D0">
      <w:pPr>
        <w:pStyle w:val="a7"/>
        <w:numPr>
          <w:ilvl w:val="0"/>
          <w:numId w:val="3"/>
        </w:numPr>
        <w:rPr>
          <w:sz w:val="28"/>
          <w:szCs w:val="28"/>
        </w:rPr>
      </w:pPr>
      <w:r w:rsidRPr="005965D0">
        <w:rPr>
          <w:sz w:val="28"/>
          <w:szCs w:val="28"/>
        </w:rPr>
        <w:t>@</w:t>
      </w:r>
      <w:proofErr w:type="gramStart"/>
      <w:r w:rsidRPr="005965D0">
        <w:rPr>
          <w:sz w:val="28"/>
          <w:szCs w:val="28"/>
        </w:rPr>
        <w:t>material</w:t>
      </w:r>
      <w:proofErr w:type="gramEnd"/>
      <w:r w:rsidRPr="005965D0">
        <w:rPr>
          <w:sz w:val="28"/>
          <w:szCs w:val="28"/>
        </w:rPr>
        <w:t>-ui/core/Slider</w:t>
      </w:r>
    </w:p>
    <w:p w14:paraId="3E3DA754" w14:textId="64FE4368" w:rsidR="00BE5E28" w:rsidRDefault="00BE5E28" w:rsidP="00741851">
      <w:pPr>
        <w:pStyle w:val="a7"/>
        <w:numPr>
          <w:ilvl w:val="0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nodeMailer</w:t>
      </w:r>
      <w:proofErr w:type="spellEnd"/>
    </w:p>
    <w:p w14:paraId="096CD2EA" w14:textId="3504316D" w:rsidR="00741851" w:rsidRDefault="00741851" w:rsidP="00741851">
      <w:pPr>
        <w:pStyle w:val="a7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express</w:t>
      </w:r>
    </w:p>
    <w:p w14:paraId="7CE8F7DD" w14:textId="617E479A" w:rsidR="00741851" w:rsidRDefault="00741851" w:rsidP="00741851">
      <w:pPr>
        <w:pStyle w:val="a7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core</w:t>
      </w:r>
    </w:p>
    <w:p w14:paraId="703676B6" w14:textId="6A5FF275" w:rsidR="00EB64B4" w:rsidRDefault="00741851" w:rsidP="00EB64B4">
      <w:pPr>
        <w:pStyle w:val="a7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body-parse</w:t>
      </w:r>
      <w:r w:rsidR="00EB64B4">
        <w:rPr>
          <w:sz w:val="28"/>
          <w:szCs w:val="28"/>
        </w:rPr>
        <w:t>r</w:t>
      </w:r>
    </w:p>
    <w:p w14:paraId="7DE56344" w14:textId="49B948D1" w:rsidR="00EB64B4" w:rsidRDefault="00EB64B4" w:rsidP="00EB64B4">
      <w:pPr>
        <w:pStyle w:val="a7"/>
        <w:numPr>
          <w:ilvl w:val="0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mongoDB</w:t>
      </w:r>
      <w:proofErr w:type="spellEnd"/>
    </w:p>
    <w:p w14:paraId="642B582F" w14:textId="3AB9BF80" w:rsidR="00632BA3" w:rsidRDefault="00632BA3" w:rsidP="00632BA3">
      <w:pPr>
        <w:rPr>
          <w:sz w:val="28"/>
          <w:szCs w:val="28"/>
          <w:rtl/>
        </w:rPr>
      </w:pPr>
    </w:p>
    <w:p w14:paraId="02F462F3" w14:textId="7484C8C2" w:rsidR="00632BA3" w:rsidRDefault="00632BA3" w:rsidP="00632BA3">
      <w:pPr>
        <w:rPr>
          <w:sz w:val="28"/>
          <w:szCs w:val="28"/>
          <w:rtl/>
        </w:rPr>
      </w:pPr>
    </w:p>
    <w:p w14:paraId="2516BB6F" w14:textId="74214C97" w:rsidR="00632BA3" w:rsidRDefault="00632BA3" w:rsidP="00632BA3">
      <w:pPr>
        <w:rPr>
          <w:sz w:val="28"/>
          <w:szCs w:val="28"/>
          <w:rtl/>
        </w:rPr>
      </w:pPr>
    </w:p>
    <w:p w14:paraId="3C8430B2" w14:textId="364CEF9C" w:rsidR="00632BA3" w:rsidRDefault="00632BA3" w:rsidP="00632BA3">
      <w:pPr>
        <w:rPr>
          <w:sz w:val="28"/>
          <w:szCs w:val="28"/>
          <w:rtl/>
        </w:rPr>
      </w:pPr>
    </w:p>
    <w:p w14:paraId="4091106F" w14:textId="18304739" w:rsidR="00632BA3" w:rsidRDefault="00632BA3" w:rsidP="00632BA3">
      <w:pPr>
        <w:rPr>
          <w:sz w:val="28"/>
          <w:szCs w:val="28"/>
          <w:rtl/>
        </w:rPr>
      </w:pPr>
    </w:p>
    <w:p w14:paraId="0F290178" w14:textId="332A0F11" w:rsidR="00632BA3" w:rsidRDefault="00632BA3" w:rsidP="00632BA3">
      <w:pPr>
        <w:rPr>
          <w:sz w:val="28"/>
          <w:szCs w:val="28"/>
          <w:rtl/>
        </w:rPr>
      </w:pPr>
    </w:p>
    <w:p w14:paraId="6F90DB09" w14:textId="232FDCA3" w:rsidR="00632BA3" w:rsidRDefault="00632BA3" w:rsidP="00632BA3">
      <w:pPr>
        <w:rPr>
          <w:sz w:val="28"/>
          <w:szCs w:val="28"/>
          <w:rtl/>
        </w:rPr>
      </w:pPr>
    </w:p>
    <w:p w14:paraId="7E301022" w14:textId="14E7EE07" w:rsidR="00632BA3" w:rsidRDefault="00632BA3" w:rsidP="00632BA3">
      <w:pPr>
        <w:rPr>
          <w:sz w:val="28"/>
          <w:szCs w:val="28"/>
          <w:rtl/>
        </w:rPr>
      </w:pPr>
    </w:p>
    <w:p w14:paraId="20A337D2" w14:textId="30A12C63" w:rsidR="00632BA3" w:rsidRDefault="00632BA3" w:rsidP="00632BA3">
      <w:pPr>
        <w:rPr>
          <w:sz w:val="28"/>
          <w:szCs w:val="28"/>
          <w:rtl/>
        </w:rPr>
      </w:pPr>
    </w:p>
    <w:p w14:paraId="3230952D" w14:textId="0CD7B691" w:rsidR="00632BA3" w:rsidRDefault="00632BA3" w:rsidP="00632BA3">
      <w:pPr>
        <w:rPr>
          <w:sz w:val="28"/>
          <w:szCs w:val="28"/>
          <w:rtl/>
        </w:rPr>
      </w:pPr>
    </w:p>
    <w:p w14:paraId="4A839CA3" w14:textId="361CE964" w:rsidR="00632BA3" w:rsidRDefault="00632BA3" w:rsidP="00632BA3">
      <w:pPr>
        <w:rPr>
          <w:sz w:val="28"/>
          <w:szCs w:val="28"/>
          <w:rtl/>
        </w:rPr>
      </w:pPr>
    </w:p>
    <w:p w14:paraId="0E326272" w14:textId="3DF75CF9" w:rsidR="00632BA3" w:rsidRDefault="00632BA3" w:rsidP="00632BA3">
      <w:pPr>
        <w:rPr>
          <w:sz w:val="28"/>
          <w:szCs w:val="28"/>
          <w:rtl/>
        </w:rPr>
      </w:pPr>
    </w:p>
    <w:p w14:paraId="55B680B7" w14:textId="77777777" w:rsidR="00632BA3" w:rsidRPr="00632BA3" w:rsidRDefault="00632BA3" w:rsidP="00632BA3">
      <w:pPr>
        <w:rPr>
          <w:sz w:val="28"/>
          <w:szCs w:val="28"/>
        </w:rPr>
      </w:pPr>
    </w:p>
    <w:p w14:paraId="06AAA9C9" w14:textId="3FB81543" w:rsidR="006244CC" w:rsidRPr="00EB64B4" w:rsidRDefault="00082BB0" w:rsidP="00EB64B4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5A1B7E33" wp14:editId="62578C58">
                <wp:simplePos x="0" y="0"/>
                <wp:positionH relativeFrom="column">
                  <wp:posOffset>829624</wp:posOffset>
                </wp:positionH>
                <wp:positionV relativeFrom="paragraph">
                  <wp:posOffset>5190396</wp:posOffset>
                </wp:positionV>
                <wp:extent cx="0" cy="114206"/>
                <wp:effectExtent l="76200" t="0" r="57150" b="57785"/>
                <wp:wrapNone/>
                <wp:docPr id="30" name="מחבר חץ ישר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4206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ABB663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FAA7EB" id="_x0000_t32" coordsize="21600,21600" o:spt="32" o:oned="t" path="m,l21600,21600e" filled="f">
                <v:path arrowok="t" fillok="f" o:connecttype="none"/>
                <o:lock v:ext="edit" shapetype="t"/>
              </v:shapetype>
              <v:shape id="מחבר חץ ישר 30" o:spid="_x0000_s1026" type="#_x0000_t32" style="position:absolute;left:0;text-align:left;margin-left:65.3pt;margin-top:408.7pt;width:0;height:9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" strokecolor="#abb663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258B8AC" wp14:editId="02328AEA">
                <wp:simplePos x="0" y="0"/>
                <wp:positionH relativeFrom="column">
                  <wp:posOffset>224155</wp:posOffset>
                </wp:positionH>
                <wp:positionV relativeFrom="paragraph">
                  <wp:posOffset>5348448</wp:posOffset>
                </wp:positionV>
                <wp:extent cx="1305827" cy="499115"/>
                <wp:effectExtent l="0" t="0" r="27940" b="15240"/>
                <wp:wrapNone/>
                <wp:docPr id="19" name="תיבת טקסט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5827" cy="4991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srgbClr val="ABB663"/>
                          </a:solidFill>
                        </a:ln>
                      </wps:spPr>
                      <wps:txbx>
                        <w:txbxContent>
                          <w:p w14:paraId="5F9E3CD7" w14:textId="18A03FE3" w:rsidR="00F7089F" w:rsidRDefault="00F7089F" w:rsidP="00F7089F">
                            <w:r>
                              <w:rPr>
                                <w:rFonts w:hint="cs"/>
                                <w:rtl/>
                              </w:rPr>
                              <w:t xml:space="preserve">אישור שההזמנה 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>התקבלה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58B8AC" id="_x0000_t202" coordsize="21600,21600" o:spt="202" path="m,l,21600r21600,l21600,xe">
                <v:stroke joinstyle="miter"/>
                <v:path gradientshapeok="t" o:connecttype="rect"/>
              </v:shapetype>
              <v:shape id="תיבת טקסט 19" o:spid="_x0000_s1026" type="#_x0000_t202" style="position:absolute;left:0;text-align:left;margin-left:17.65pt;margin-top:421.15pt;width:102.8pt;height:39.3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" fillcolor="white [3201]" strokecolor="#abb663" strokeweight="1.5pt">
                <v:textbox>
                  <w:txbxContent>
                    <w:p w14:paraId="5F9E3CD7" w14:textId="18A03FE3" w:rsidR="00F7089F" w:rsidRDefault="00F7089F" w:rsidP="00F7089F">
                      <w:r>
                        <w:rPr>
                          <w:rFonts w:hint="cs"/>
                          <w:rtl/>
                        </w:rPr>
                        <w:t xml:space="preserve">אישור שההזמנה </w:t>
                      </w:r>
                      <w:r>
                        <w:rPr>
                          <w:rFonts w:hint="cs"/>
                          <w:rtl/>
                        </w:rPr>
                        <w:t>התקבלה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6E4DC47C" wp14:editId="42D408B4">
                <wp:simplePos x="0" y="0"/>
                <wp:positionH relativeFrom="column">
                  <wp:posOffset>1561810</wp:posOffset>
                </wp:positionH>
                <wp:positionV relativeFrom="paragraph">
                  <wp:posOffset>4599814</wp:posOffset>
                </wp:positionV>
                <wp:extent cx="462502" cy="128220"/>
                <wp:effectExtent l="38100" t="0" r="13970" b="81915"/>
                <wp:wrapNone/>
                <wp:docPr id="29" name="מחבר חץ ישר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62502" cy="12822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52B4D5" id="מחבר חץ ישר 29" o:spid="_x0000_s1026" type="#_x0000_t32" style="position:absolute;left:0;text-align:left;margin-left:123pt;margin-top:362.2pt;width:36.4pt;height:10.1pt;flip:x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" strokecolor="#c00000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2D7FC05F" wp14:editId="4E721A11">
                <wp:simplePos x="0" y="0"/>
                <wp:positionH relativeFrom="column">
                  <wp:posOffset>911793</wp:posOffset>
                </wp:positionH>
                <wp:positionV relativeFrom="paragraph">
                  <wp:posOffset>4206935</wp:posOffset>
                </wp:positionV>
                <wp:extent cx="1112578" cy="194702"/>
                <wp:effectExtent l="0" t="0" r="68580" b="72390"/>
                <wp:wrapNone/>
                <wp:docPr id="28" name="מחבר חץ ישר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12578" cy="194702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ABB663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825B88" id="מחבר חץ ישר 28" o:spid="_x0000_s1026" type="#_x0000_t32" style="position:absolute;left:0;text-align:left;margin-left:71.8pt;margin-top:331.25pt;width:87.6pt;height:15.3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" strokecolor="#abb663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78AD0C18" wp14:editId="533D31D0">
                <wp:simplePos x="0" y="0"/>
                <wp:positionH relativeFrom="column">
                  <wp:posOffset>963655</wp:posOffset>
                </wp:positionH>
                <wp:positionV relativeFrom="paragraph">
                  <wp:posOffset>2499824</wp:posOffset>
                </wp:positionV>
                <wp:extent cx="1165020" cy="83443"/>
                <wp:effectExtent l="0" t="0" r="73660" b="88265"/>
                <wp:wrapNone/>
                <wp:docPr id="27" name="מחבר חץ ישר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65020" cy="83443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ABB663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20941D" id="מחבר חץ ישר 27" o:spid="_x0000_s1026" type="#_x0000_t32" style="position:absolute;left:0;text-align:left;margin-left:75.9pt;margin-top:196.85pt;width:91.75pt;height:6.5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" strokecolor="#abb663" strokeweight=".5pt">
                <v:stroke endarrow="block" joinstyle="miter"/>
              </v:shape>
            </w:pict>
          </mc:Fallback>
        </mc:AlternateContent>
      </w:r>
      <w:r w:rsidR="00341EC4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9BD1138" wp14:editId="4F812049">
                <wp:simplePos x="0" y="0"/>
                <wp:positionH relativeFrom="column">
                  <wp:posOffset>892175</wp:posOffset>
                </wp:positionH>
                <wp:positionV relativeFrom="paragraph">
                  <wp:posOffset>1814736</wp:posOffset>
                </wp:positionV>
                <wp:extent cx="0" cy="114206"/>
                <wp:effectExtent l="76200" t="0" r="57150" b="57785"/>
                <wp:wrapNone/>
                <wp:docPr id="26" name="מחבר חץ ישר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4206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ABB663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030E2E" id="מחבר חץ ישר 26" o:spid="_x0000_s1026" type="#_x0000_t32" style="position:absolute;left:0;text-align:left;margin-left:70.25pt;margin-top:142.9pt;width:0;height:9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" strokecolor="#abb663" strokeweight=".5pt">
                <v:stroke endarrow="block" joinstyle="miter"/>
              </v:shape>
            </w:pict>
          </mc:Fallback>
        </mc:AlternateContent>
      </w:r>
      <w:r w:rsidR="00341EC4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75DEFEE" wp14:editId="43997270">
                <wp:simplePos x="0" y="0"/>
                <wp:positionH relativeFrom="column">
                  <wp:posOffset>367062</wp:posOffset>
                </wp:positionH>
                <wp:positionV relativeFrom="paragraph">
                  <wp:posOffset>1959484</wp:posOffset>
                </wp:positionV>
                <wp:extent cx="1089980" cy="507146"/>
                <wp:effectExtent l="0" t="0" r="15240" b="26670"/>
                <wp:wrapNone/>
                <wp:docPr id="9" name="תיבת טקסט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9980" cy="50714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srgbClr val="ABB663"/>
                          </a:solidFill>
                        </a:ln>
                      </wps:spPr>
                      <wps:txbx>
                        <w:txbxContent>
                          <w:p w14:paraId="51776E91" w14:textId="39455424" w:rsidR="00632BA3" w:rsidRDefault="004D2A41" w:rsidP="00632BA3">
                            <w:pPr>
                              <w:rPr>
                                <w:rFonts w:hint="cs"/>
                              </w:rPr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>אישור פרטי משלוח ותשלו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5DEFEE" id="תיבת טקסט 9" o:spid="_x0000_s1027" type="#_x0000_t202" style="position:absolute;left:0;text-align:left;margin-left:28.9pt;margin-top:154.3pt;width:85.85pt;height:39.9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" fillcolor="white [3201]" strokecolor="#abb663" strokeweight="1.5pt">
                <v:textbox>
                  <w:txbxContent>
                    <w:p w14:paraId="51776E91" w14:textId="39455424" w:rsidR="00632BA3" w:rsidRDefault="004D2A41" w:rsidP="00632BA3">
                      <w:pPr>
                        <w:rPr>
                          <w:rFonts w:hint="cs"/>
                        </w:rPr>
                      </w:pPr>
                      <w:r>
                        <w:rPr>
                          <w:rFonts w:hint="cs"/>
                          <w:rtl/>
                        </w:rPr>
                        <w:t>אישור פרטי משלוח ותשלום</w:t>
                      </w:r>
                    </w:p>
                  </w:txbxContent>
                </v:textbox>
              </v:shape>
            </w:pict>
          </mc:Fallback>
        </mc:AlternateContent>
      </w:r>
      <w:r w:rsidR="00341EC4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5418990A" wp14:editId="6850B074">
                <wp:simplePos x="0" y="0"/>
                <wp:positionH relativeFrom="column">
                  <wp:posOffset>885825</wp:posOffset>
                </wp:positionH>
                <wp:positionV relativeFrom="paragraph">
                  <wp:posOffset>1106805</wp:posOffset>
                </wp:positionV>
                <wp:extent cx="0" cy="113665"/>
                <wp:effectExtent l="76200" t="0" r="57150" b="57785"/>
                <wp:wrapNone/>
                <wp:docPr id="25" name="מחבר חץ ישר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366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ABB663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02BAA3" id="מחבר חץ ישר 25" o:spid="_x0000_s1026" type="#_x0000_t32" style="position:absolute;left:0;text-align:left;margin-left:69.75pt;margin-top:87.15pt;width:0;height:8.9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" strokecolor="#abb663" strokeweight=".5pt">
                <v:stroke endarrow="block" joinstyle="miter"/>
              </v:shape>
            </w:pict>
          </mc:Fallback>
        </mc:AlternateContent>
      </w:r>
      <w:r w:rsidR="00341EC4" w:rsidRPr="00632BA3">
        <w:rPr>
          <w:rFonts w:cs="Calibri"/>
          <w:rtl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4DFE4B4" wp14:editId="7E5A76C9">
                <wp:simplePos x="0" y="0"/>
                <wp:positionH relativeFrom="column">
                  <wp:posOffset>368093</wp:posOffset>
                </wp:positionH>
                <wp:positionV relativeFrom="paragraph">
                  <wp:posOffset>1247775</wp:posOffset>
                </wp:positionV>
                <wp:extent cx="1090680" cy="545566"/>
                <wp:effectExtent l="0" t="0" r="14605" b="26035"/>
                <wp:wrapNone/>
                <wp:docPr id="13" name="תיבת טקסט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90680" cy="54556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srgbClr val="ABB663"/>
                          </a:solidFill>
                        </a:ln>
                      </wps:spPr>
                      <wps:txbx>
                        <w:txbxContent>
                          <w:p w14:paraId="2CFEE105" w14:textId="27D8822A" w:rsidR="00632BA3" w:rsidRDefault="00632BA3" w:rsidP="00632BA3">
                            <w:r>
                              <w:rPr>
                                <w:rFonts w:hint="cs"/>
                                <w:rtl/>
                              </w:rPr>
                              <w:t>הוספת מוצר ל</w:t>
                            </w:r>
                            <w:r w:rsidR="004D2A41">
                              <w:rPr>
                                <w:rFonts w:hint="cs"/>
                                <w:rtl/>
                              </w:rPr>
                              <w:t>עגלה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DFE4B4" id="תיבת טקסט 13" o:spid="_x0000_s1028" type="#_x0000_t202" style="position:absolute;left:0;text-align:left;margin-left:29pt;margin-top:98.25pt;width:85.9pt;height:42.9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" fillcolor="white [3201]" strokecolor="#abb663" strokeweight="1.5pt">
                <v:textbox>
                  <w:txbxContent>
                    <w:p w14:paraId="2CFEE105" w14:textId="27D8822A" w:rsidR="00632BA3" w:rsidRDefault="00632BA3" w:rsidP="00632BA3">
                      <w:r>
                        <w:rPr>
                          <w:rFonts w:hint="cs"/>
                          <w:rtl/>
                        </w:rPr>
                        <w:t>הוספת מוצר ל</w:t>
                      </w:r>
                      <w:r w:rsidR="004D2A41">
                        <w:rPr>
                          <w:rFonts w:hint="cs"/>
                          <w:rtl/>
                        </w:rPr>
                        <w:t>עגלה</w:t>
                      </w:r>
                    </w:p>
                  </w:txbxContent>
                </v:textbox>
              </v:shape>
            </w:pict>
          </mc:Fallback>
        </mc:AlternateContent>
      </w:r>
      <w:r w:rsidR="00341EC4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2D1CFFF" wp14:editId="469B3A37">
                <wp:simplePos x="0" y="0"/>
                <wp:positionH relativeFrom="column">
                  <wp:posOffset>891540</wp:posOffset>
                </wp:positionH>
                <wp:positionV relativeFrom="paragraph">
                  <wp:posOffset>642620</wp:posOffset>
                </wp:positionV>
                <wp:extent cx="0" cy="113665"/>
                <wp:effectExtent l="76200" t="0" r="57150" b="57785"/>
                <wp:wrapNone/>
                <wp:docPr id="24" name="מחבר חץ ישר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366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ABB663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6E35A2" id="מחבר חץ ישר 24" o:spid="_x0000_s1026" type="#_x0000_t32" style="position:absolute;left:0;text-align:left;margin-left:70.2pt;margin-top:50.6pt;width:0;height:8.9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" strokecolor="#abb663" strokeweight=".5pt">
                <v:stroke endarrow="block" joinstyle="miter"/>
              </v:shape>
            </w:pict>
          </mc:Fallback>
        </mc:AlternateContent>
      </w:r>
      <w:r w:rsidR="00341EC4" w:rsidRPr="00632BA3">
        <w:rPr>
          <w:rFonts w:cs="Calibri"/>
          <w:rtl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4954C9D" wp14:editId="14FF265E">
                <wp:simplePos x="0" y="0"/>
                <wp:positionH relativeFrom="column">
                  <wp:posOffset>369570</wp:posOffset>
                </wp:positionH>
                <wp:positionV relativeFrom="paragraph">
                  <wp:posOffset>793562</wp:posOffset>
                </wp:positionV>
                <wp:extent cx="1090295" cy="299677"/>
                <wp:effectExtent l="0" t="0" r="14605" b="24765"/>
                <wp:wrapNone/>
                <wp:docPr id="12" name="תיבת טקסט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90295" cy="29967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srgbClr val="ABB663"/>
                          </a:solidFill>
                        </a:ln>
                      </wps:spPr>
                      <wps:txbx>
                        <w:txbxContent>
                          <w:p w14:paraId="1B2AA28E" w14:textId="77777777" w:rsidR="00632BA3" w:rsidRDefault="00632BA3" w:rsidP="00632BA3">
                            <w:r>
                              <w:rPr>
                                <w:rFonts w:hint="cs"/>
                                <w:rtl/>
                              </w:rPr>
                              <w:t>התחברות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954C9D" id="תיבת טקסט 12" o:spid="_x0000_s1029" type="#_x0000_t202" style="position:absolute;left:0;text-align:left;margin-left:29.1pt;margin-top:62.5pt;width:85.85pt;height:23.6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" fillcolor="white [3201]" strokecolor="#abb663" strokeweight="1.5pt">
                <v:textbox>
                  <w:txbxContent>
                    <w:p w14:paraId="1B2AA28E" w14:textId="77777777" w:rsidR="00632BA3" w:rsidRDefault="00632BA3" w:rsidP="00632BA3">
                      <w:r>
                        <w:rPr>
                          <w:rFonts w:hint="cs"/>
                          <w:rtl/>
                        </w:rPr>
                        <w:t>התחברות</w:t>
                      </w:r>
                    </w:p>
                  </w:txbxContent>
                </v:textbox>
              </v:shape>
            </w:pict>
          </mc:Fallback>
        </mc:AlternateContent>
      </w:r>
      <w:r w:rsidR="00341EC4" w:rsidRPr="00632BA3">
        <w:rPr>
          <w:rFonts w:cs="Calibri"/>
          <w:rtl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90E2A68" wp14:editId="1ECF1D48">
                <wp:simplePos x="0" y="0"/>
                <wp:positionH relativeFrom="column">
                  <wp:posOffset>370205</wp:posOffset>
                </wp:positionH>
                <wp:positionV relativeFrom="paragraph">
                  <wp:posOffset>351790</wp:posOffset>
                </wp:positionV>
                <wp:extent cx="1090295" cy="276225"/>
                <wp:effectExtent l="0" t="0" r="14605" b="28575"/>
                <wp:wrapNone/>
                <wp:docPr id="11" name="תיבת טקסט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90295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srgbClr val="ABB663"/>
                          </a:solidFill>
                        </a:ln>
                      </wps:spPr>
                      <wps:txbx>
                        <w:txbxContent>
                          <w:p w14:paraId="4A537EAF" w14:textId="1A5BA97F" w:rsidR="00632BA3" w:rsidRDefault="00632BA3" w:rsidP="004D2A41">
                            <w:pPr>
                              <w:rPr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>הרשמה</w:t>
                            </w:r>
                          </w:p>
                          <w:p w14:paraId="002FD034" w14:textId="77777777" w:rsidR="00632BA3" w:rsidRDefault="00632BA3" w:rsidP="00632BA3">
                            <w:pPr>
                              <w:rPr>
                                <w:rFonts w:hint="c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0E2A68" id="תיבת טקסט 11" o:spid="_x0000_s1030" type="#_x0000_t202" style="position:absolute;left:0;text-align:left;margin-left:29.15pt;margin-top:27.7pt;width:85.85pt;height:21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" fillcolor="white [3201]" strokecolor="#abb663" strokeweight="1.5pt">
                <v:textbox>
                  <w:txbxContent>
                    <w:p w14:paraId="4A537EAF" w14:textId="1A5BA97F" w:rsidR="00632BA3" w:rsidRDefault="00632BA3" w:rsidP="004D2A41">
                      <w:pPr>
                        <w:rPr>
                          <w:rtl/>
                        </w:rPr>
                      </w:pPr>
                      <w:r>
                        <w:rPr>
                          <w:rFonts w:hint="cs"/>
                          <w:rtl/>
                        </w:rPr>
                        <w:t>הרשמה</w:t>
                      </w:r>
                    </w:p>
                    <w:p w14:paraId="002FD034" w14:textId="77777777" w:rsidR="00632BA3" w:rsidRDefault="00632BA3" w:rsidP="00632BA3">
                      <w:pPr>
                        <w:rPr>
                          <w:rFonts w:hint="c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41EC4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2D3271E" wp14:editId="136503C7">
                <wp:simplePos x="0" y="0"/>
                <wp:positionH relativeFrom="column">
                  <wp:posOffset>1624392</wp:posOffset>
                </wp:positionH>
                <wp:positionV relativeFrom="paragraph">
                  <wp:posOffset>3615878</wp:posOffset>
                </wp:positionV>
                <wp:extent cx="984081" cy="187748"/>
                <wp:effectExtent l="38100" t="0" r="26035" b="79375"/>
                <wp:wrapNone/>
                <wp:docPr id="23" name="מחבר חץ ישר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84081" cy="187748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CC2DD5" id="מחבר חץ ישר 23" o:spid="_x0000_s1026" type="#_x0000_t32" style="position:absolute;left:0;text-align:left;margin-left:127.9pt;margin-top:284.7pt;width:77.5pt;height:14.8pt;flip:x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" strokecolor="#c00000" strokeweight=".5pt">
                <v:stroke endarrow="block" joinstyle="miter"/>
              </v:shape>
            </w:pict>
          </mc:Fallback>
        </mc:AlternateContent>
      </w:r>
      <w:r w:rsidR="00341EC4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ABCE3D2" wp14:editId="0F36122B">
                <wp:simplePos x="0" y="0"/>
                <wp:positionH relativeFrom="column">
                  <wp:posOffset>2090452</wp:posOffset>
                </wp:positionH>
                <wp:positionV relativeFrom="paragraph">
                  <wp:posOffset>4208121</wp:posOffset>
                </wp:positionV>
                <wp:extent cx="1121868" cy="499115"/>
                <wp:effectExtent l="0" t="0" r="21590" b="15240"/>
                <wp:wrapNone/>
                <wp:docPr id="17" name="תיבת טקסט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21868" cy="4991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srgbClr val="C00000"/>
                          </a:solidFill>
                        </a:ln>
                      </wps:spPr>
                      <wps:txbx>
                        <w:txbxContent>
                          <w:p w14:paraId="50205BD8" w14:textId="2911B0F2" w:rsidR="004D2A41" w:rsidRDefault="004D2A41" w:rsidP="004D2A41">
                            <w:r>
                              <w:rPr>
                                <w:rFonts w:hint="cs"/>
                                <w:rtl/>
                              </w:rPr>
                              <w:t xml:space="preserve">אישור שההזמנה 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>נשלחה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BCE3D2" id="תיבת טקסט 17" o:spid="_x0000_s1031" type="#_x0000_t202" style="position:absolute;left:0;text-align:left;margin-left:164.6pt;margin-top:331.35pt;width:88.35pt;height:39.3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" fillcolor="white [3201]" strokecolor="#c00000" strokeweight="1.5pt">
                <v:textbox>
                  <w:txbxContent>
                    <w:p w14:paraId="50205BD8" w14:textId="2911B0F2" w:rsidR="004D2A41" w:rsidRDefault="004D2A41" w:rsidP="004D2A41">
                      <w:r>
                        <w:rPr>
                          <w:rFonts w:hint="cs"/>
                          <w:rtl/>
                        </w:rPr>
                        <w:t xml:space="preserve">אישור שההזמנה </w:t>
                      </w:r>
                      <w:r>
                        <w:rPr>
                          <w:rFonts w:hint="cs"/>
                          <w:rtl/>
                        </w:rPr>
                        <w:t>נשלחה</w:t>
                      </w:r>
                    </w:p>
                  </w:txbxContent>
                </v:textbox>
              </v:shape>
            </w:pict>
          </mc:Fallback>
        </mc:AlternateContent>
      </w:r>
      <w:r w:rsidR="00341EC4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0D57B21" wp14:editId="39B3C890">
                <wp:simplePos x="0" y="0"/>
                <wp:positionH relativeFrom="column">
                  <wp:posOffset>216535</wp:posOffset>
                </wp:positionH>
                <wp:positionV relativeFrom="paragraph">
                  <wp:posOffset>3652967</wp:posOffset>
                </wp:positionV>
                <wp:extent cx="1305373" cy="522515"/>
                <wp:effectExtent l="0" t="0" r="28575" b="11430"/>
                <wp:wrapNone/>
                <wp:docPr id="5" name="תיבת טקסט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5373" cy="5225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srgbClr val="ABB663"/>
                          </a:solidFill>
                        </a:ln>
                      </wps:spPr>
                      <wps:txbx>
                        <w:txbxContent>
                          <w:p w14:paraId="1BC14512" w14:textId="0031EF64" w:rsidR="00632BA3" w:rsidRDefault="004D2A41" w:rsidP="00632BA3">
                            <w:pPr>
                              <w:rPr>
                                <w:rFonts w:hint="cs"/>
                              </w:rPr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>קבלת מייל שהמוכר אישר את ההזמנה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D57B21" id="תיבת טקסט 5" o:spid="_x0000_s1032" type="#_x0000_t202" style="position:absolute;left:0;text-align:left;margin-left:17.05pt;margin-top:287.65pt;width:102.8pt;height:41.1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" fillcolor="white [3201]" strokecolor="#abb663" strokeweight="1.5pt">
                <v:textbox>
                  <w:txbxContent>
                    <w:p w14:paraId="1BC14512" w14:textId="0031EF64" w:rsidR="00632BA3" w:rsidRDefault="004D2A41" w:rsidP="00632BA3">
                      <w:pPr>
                        <w:rPr>
                          <w:rFonts w:hint="cs"/>
                        </w:rPr>
                      </w:pPr>
                      <w:r>
                        <w:rPr>
                          <w:rFonts w:hint="cs"/>
                          <w:rtl/>
                        </w:rPr>
                        <w:t>קבלת מייל שהמוכר אישר את ההזמנה</w:t>
                      </w:r>
                    </w:p>
                  </w:txbxContent>
                </v:textbox>
              </v:shape>
            </w:pict>
          </mc:Fallback>
        </mc:AlternateContent>
      </w:r>
      <w:r w:rsidR="00341EC4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611F83B" wp14:editId="47FAF2CF">
                <wp:simplePos x="0" y="0"/>
                <wp:positionH relativeFrom="column">
                  <wp:posOffset>2683554</wp:posOffset>
                </wp:positionH>
                <wp:positionV relativeFrom="paragraph">
                  <wp:posOffset>2907281</wp:posOffset>
                </wp:positionV>
                <wp:extent cx="0" cy="114206"/>
                <wp:effectExtent l="76200" t="0" r="57150" b="57785"/>
                <wp:wrapNone/>
                <wp:docPr id="22" name="מחבר חץ ישר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4206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6C0B74" id="מחבר חץ ישר 22" o:spid="_x0000_s1026" type="#_x0000_t32" style="position:absolute;left:0;text-align:left;margin-left:211.3pt;margin-top:228.9pt;width:0;height:9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" strokecolor="#c00000" strokeweight=".5pt">
                <v:stroke endarrow="block" joinstyle="miter"/>
              </v:shape>
            </w:pict>
          </mc:Fallback>
        </mc:AlternateContent>
      </w:r>
      <w:r w:rsidR="00341EC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B3321E0" wp14:editId="12F9EB39">
                <wp:simplePos x="0" y="0"/>
                <wp:positionH relativeFrom="column">
                  <wp:posOffset>2129790</wp:posOffset>
                </wp:positionH>
                <wp:positionV relativeFrom="paragraph">
                  <wp:posOffset>3074709</wp:posOffset>
                </wp:positionV>
                <wp:extent cx="1121868" cy="499115"/>
                <wp:effectExtent l="0" t="0" r="21590" b="15240"/>
                <wp:wrapNone/>
                <wp:docPr id="6" name="תיבת טקסט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21868" cy="4991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srgbClr val="C00000"/>
                          </a:solidFill>
                        </a:ln>
                      </wps:spPr>
                      <wps:txbx>
                        <w:txbxContent>
                          <w:p w14:paraId="7DBC3B40" w14:textId="0062DE52" w:rsidR="00632BA3" w:rsidRDefault="004D2A41" w:rsidP="00632BA3">
                            <w:r>
                              <w:rPr>
                                <w:rFonts w:hint="cs"/>
                                <w:rtl/>
                              </w:rPr>
                              <w:t>אישור שההזמנה התקבלה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3321E0" id="תיבת טקסט 6" o:spid="_x0000_s1033" type="#_x0000_t202" style="position:absolute;left:0;text-align:left;margin-left:167.7pt;margin-top:242.1pt;width:88.35pt;height:39.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" fillcolor="white [3201]" strokecolor="#c00000" strokeweight="1.5pt">
                <v:textbox>
                  <w:txbxContent>
                    <w:p w14:paraId="7DBC3B40" w14:textId="0062DE52" w:rsidR="00632BA3" w:rsidRDefault="004D2A41" w:rsidP="00632BA3">
                      <w:r>
                        <w:rPr>
                          <w:rFonts w:hint="cs"/>
                          <w:rtl/>
                        </w:rPr>
                        <w:t>אישור שההזמנה התקבלה</w:t>
                      </w:r>
                    </w:p>
                  </w:txbxContent>
                </v:textbox>
              </v:shape>
            </w:pict>
          </mc:Fallback>
        </mc:AlternateContent>
      </w:r>
      <w:r w:rsidR="00341EC4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0EB684B9" wp14:editId="67F50EB5">
                <wp:simplePos x="0" y="0"/>
                <wp:positionH relativeFrom="column">
                  <wp:posOffset>2686753</wp:posOffset>
                </wp:positionH>
                <wp:positionV relativeFrom="paragraph">
                  <wp:posOffset>1032176</wp:posOffset>
                </wp:positionV>
                <wp:extent cx="0" cy="114206"/>
                <wp:effectExtent l="76200" t="0" r="57150" b="57785"/>
                <wp:wrapNone/>
                <wp:docPr id="21" name="מחבר חץ ישר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4206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50334B" id="מחבר חץ ישר 21" o:spid="_x0000_s1026" type="#_x0000_t32" style="position:absolute;left:0;text-align:left;margin-left:211.55pt;margin-top:81.25pt;width:0;height:9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" strokecolor="#c00000" strokeweight=".5pt">
                <v:stroke endarrow="block" joinstyle="miter"/>
              </v:shape>
            </w:pict>
          </mc:Fallback>
        </mc:AlternateContent>
      </w:r>
      <w:r w:rsidR="00341EC4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E391134" wp14:editId="4A1E9A58">
                <wp:simplePos x="0" y="0"/>
                <wp:positionH relativeFrom="column">
                  <wp:posOffset>2684466</wp:posOffset>
                </wp:positionH>
                <wp:positionV relativeFrom="paragraph">
                  <wp:posOffset>552450</wp:posOffset>
                </wp:positionV>
                <wp:extent cx="0" cy="114206"/>
                <wp:effectExtent l="76200" t="0" r="57150" b="57785"/>
                <wp:wrapNone/>
                <wp:docPr id="20" name="מחבר חץ ישר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4206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A3C18B" id="מחבר חץ ישר 20" o:spid="_x0000_s1026" type="#_x0000_t32" style="position:absolute;left:0;text-align:left;margin-left:211.4pt;margin-top:43.5pt;width:0;height:9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" strokecolor="#c00000" strokeweight=".5pt">
                <v:stroke endarrow="block" joinstyle="miter"/>
              </v:shape>
            </w:pict>
          </mc:Fallback>
        </mc:AlternateContent>
      </w:r>
      <w:r w:rsidR="00F7089F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F350B0" wp14:editId="5E94FB39">
                <wp:simplePos x="0" y="0"/>
                <wp:positionH relativeFrom="column">
                  <wp:posOffset>2130039</wp:posOffset>
                </wp:positionH>
                <wp:positionV relativeFrom="paragraph">
                  <wp:posOffset>-170916</wp:posOffset>
                </wp:positionV>
                <wp:extent cx="1090295" cy="695741"/>
                <wp:effectExtent l="0" t="0" r="14605" b="28575"/>
                <wp:wrapNone/>
                <wp:docPr id="1" name="תיבת טקסט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90295" cy="69574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srgbClr val="C00000"/>
                          </a:solidFill>
                        </a:ln>
                      </wps:spPr>
                      <wps:txbx>
                        <w:txbxContent>
                          <w:p w14:paraId="172A790C" w14:textId="3D1476EB" w:rsidR="00632BA3" w:rsidRDefault="00632BA3" w:rsidP="00632BA3">
                            <w:pPr>
                              <w:rPr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>הרשמה והוספת פרטי בנק</w:t>
                            </w:r>
                          </w:p>
                          <w:p w14:paraId="5522EB17" w14:textId="77777777" w:rsidR="00632BA3" w:rsidRDefault="00632BA3" w:rsidP="00632BA3">
                            <w:pPr>
                              <w:rPr>
                                <w:rFonts w:hint="c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F350B0" id="תיבת טקסט 1" o:spid="_x0000_s1034" type="#_x0000_t202" style="position:absolute;left:0;text-align:left;margin-left:167.7pt;margin-top:-13.45pt;width:85.85pt;height:54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" fillcolor="white [3201]" strokecolor="#c00000" strokeweight="1.5pt">
                <v:textbox>
                  <w:txbxContent>
                    <w:p w14:paraId="172A790C" w14:textId="3D1476EB" w:rsidR="00632BA3" w:rsidRDefault="00632BA3" w:rsidP="00632BA3">
                      <w:pPr>
                        <w:rPr>
                          <w:rtl/>
                        </w:rPr>
                      </w:pPr>
                      <w:r>
                        <w:rPr>
                          <w:rFonts w:hint="cs"/>
                          <w:rtl/>
                        </w:rPr>
                        <w:t>הרשמה והוספת פרטי בנק</w:t>
                      </w:r>
                    </w:p>
                    <w:p w14:paraId="5522EB17" w14:textId="77777777" w:rsidR="00632BA3" w:rsidRDefault="00632BA3" w:rsidP="00632BA3">
                      <w:pPr>
                        <w:rPr>
                          <w:rFonts w:hint="c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7089F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4F89E5" wp14:editId="1F45D103">
                <wp:simplePos x="0" y="0"/>
                <wp:positionH relativeFrom="column">
                  <wp:posOffset>2130039</wp:posOffset>
                </wp:positionH>
                <wp:positionV relativeFrom="paragraph">
                  <wp:posOffset>709300</wp:posOffset>
                </wp:positionV>
                <wp:extent cx="1090295" cy="324277"/>
                <wp:effectExtent l="0" t="0" r="14605" b="19050"/>
                <wp:wrapNone/>
                <wp:docPr id="3" name="תיבת טקסט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90295" cy="32427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srgbClr val="C00000"/>
                          </a:solidFill>
                        </a:ln>
                      </wps:spPr>
                      <wps:txbx>
                        <w:txbxContent>
                          <w:p w14:paraId="2B8F7925" w14:textId="19C8CE8C" w:rsidR="00632BA3" w:rsidRDefault="00632BA3" w:rsidP="00632BA3">
                            <w:r>
                              <w:rPr>
                                <w:rFonts w:hint="cs"/>
                                <w:rtl/>
                              </w:rPr>
                              <w:t>התחברות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4F89E5" id="תיבת טקסט 3" o:spid="_x0000_s1035" type="#_x0000_t202" style="position:absolute;left:0;text-align:left;margin-left:167.7pt;margin-top:55.85pt;width:85.85pt;height:25.5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" fillcolor="white [3201]" strokecolor="#c00000" strokeweight="1.5pt">
                <v:textbox>
                  <w:txbxContent>
                    <w:p w14:paraId="2B8F7925" w14:textId="19C8CE8C" w:rsidR="00632BA3" w:rsidRDefault="00632BA3" w:rsidP="00632BA3">
                      <w:r>
                        <w:rPr>
                          <w:rFonts w:hint="cs"/>
                          <w:rtl/>
                        </w:rPr>
                        <w:t>התחברות</w:t>
                      </w:r>
                    </w:p>
                  </w:txbxContent>
                </v:textbox>
              </v:shape>
            </w:pict>
          </mc:Fallback>
        </mc:AlternateContent>
      </w:r>
      <w:r w:rsidR="00F7089F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FCA14E3" wp14:editId="465B010C">
                <wp:simplePos x="0" y="0"/>
                <wp:positionH relativeFrom="column">
                  <wp:posOffset>222297</wp:posOffset>
                </wp:positionH>
                <wp:positionV relativeFrom="paragraph">
                  <wp:posOffset>4647250</wp:posOffset>
                </wp:positionV>
                <wp:extent cx="1305373" cy="522515"/>
                <wp:effectExtent l="0" t="0" r="28575" b="11430"/>
                <wp:wrapNone/>
                <wp:docPr id="18" name="תיבת טקסט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5373" cy="5225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srgbClr val="ABB663"/>
                          </a:solidFill>
                        </a:ln>
                      </wps:spPr>
                      <wps:txbx>
                        <w:txbxContent>
                          <w:p w14:paraId="5316FE90" w14:textId="0BB62A62" w:rsidR="00F7089F" w:rsidRDefault="00F7089F" w:rsidP="00F7089F">
                            <w:pPr>
                              <w:rPr>
                                <w:rFonts w:hint="cs"/>
                              </w:rPr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 xml:space="preserve">קבלת מייל שהמוכר 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שלח 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>את ההזמנה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CA14E3" id="תיבת טקסט 18" o:spid="_x0000_s1036" type="#_x0000_t202" style="position:absolute;left:0;text-align:left;margin-left:17.5pt;margin-top:365.95pt;width:102.8pt;height:41.1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" fillcolor="white [3201]" strokecolor="#abb663" strokeweight="1.5pt">
                <v:textbox>
                  <w:txbxContent>
                    <w:p w14:paraId="5316FE90" w14:textId="0BB62A62" w:rsidR="00F7089F" w:rsidRDefault="00F7089F" w:rsidP="00F7089F">
                      <w:pPr>
                        <w:rPr>
                          <w:rFonts w:hint="cs"/>
                        </w:rPr>
                      </w:pPr>
                      <w:r>
                        <w:rPr>
                          <w:rFonts w:hint="cs"/>
                          <w:rtl/>
                        </w:rPr>
                        <w:t xml:space="preserve">קבלת מייל שהמוכר </w:t>
                      </w:r>
                      <w:r>
                        <w:rPr>
                          <w:rFonts w:hint="cs"/>
                          <w:rtl/>
                        </w:rPr>
                        <w:t xml:space="preserve">שלח </w:t>
                      </w:r>
                      <w:r>
                        <w:rPr>
                          <w:rFonts w:hint="cs"/>
                          <w:rtl/>
                        </w:rPr>
                        <w:t>את ההזמנה</w:t>
                      </w:r>
                    </w:p>
                  </w:txbxContent>
                </v:textbox>
              </v:shape>
            </w:pict>
          </mc:Fallback>
        </mc:AlternateContent>
      </w:r>
      <w:r w:rsidR="004D2A41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02C560A" wp14:editId="31140AC8">
                <wp:simplePos x="0" y="0"/>
                <wp:positionH relativeFrom="column">
                  <wp:posOffset>2184187</wp:posOffset>
                </wp:positionH>
                <wp:positionV relativeFrom="paragraph">
                  <wp:posOffset>2382050</wp:posOffset>
                </wp:positionV>
                <wp:extent cx="1037099" cy="468726"/>
                <wp:effectExtent l="0" t="0" r="10795" b="26670"/>
                <wp:wrapNone/>
                <wp:docPr id="7" name="תיבת טקסט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37099" cy="46872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srgbClr val="C00000"/>
                          </a:solidFill>
                        </a:ln>
                      </wps:spPr>
                      <wps:txbx>
                        <w:txbxContent>
                          <w:p w14:paraId="297014F3" w14:textId="2CFCE878" w:rsidR="00632BA3" w:rsidRDefault="004D2A41" w:rsidP="00632BA3">
                            <w:r>
                              <w:rPr>
                                <w:rFonts w:hint="cs"/>
                                <w:rtl/>
                              </w:rPr>
                              <w:t>קבלת מייל על הזמנת המוצר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2C560A" id="תיבת טקסט 7" o:spid="_x0000_s1037" type="#_x0000_t202" style="position:absolute;left:0;text-align:left;margin-left:172pt;margin-top:187.55pt;width:81.65pt;height:36.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" fillcolor="white [3201]" strokecolor="#c00000" strokeweight="1.5pt">
                <v:textbox>
                  <w:txbxContent>
                    <w:p w14:paraId="297014F3" w14:textId="2CFCE878" w:rsidR="00632BA3" w:rsidRDefault="004D2A41" w:rsidP="00632BA3">
                      <w:r>
                        <w:rPr>
                          <w:rFonts w:hint="cs"/>
                          <w:rtl/>
                        </w:rPr>
                        <w:t>קבלת מייל על הזמנת המוצר</w:t>
                      </w:r>
                    </w:p>
                  </w:txbxContent>
                </v:textbox>
              </v:shape>
            </w:pict>
          </mc:Fallback>
        </mc:AlternateContent>
      </w:r>
      <w:r w:rsidR="004D2A41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6E806A0" wp14:editId="269804BA">
                <wp:simplePos x="0" y="0"/>
                <wp:positionH relativeFrom="column">
                  <wp:posOffset>307340</wp:posOffset>
                </wp:positionH>
                <wp:positionV relativeFrom="paragraph">
                  <wp:posOffset>98425</wp:posOffset>
                </wp:positionV>
                <wp:extent cx="990600" cy="422275"/>
                <wp:effectExtent l="0" t="0" r="0" b="0"/>
                <wp:wrapNone/>
                <wp:docPr id="10" name="תיבת טקסט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0600" cy="4222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FC4C14B" w14:textId="60816BB9" w:rsidR="00632BA3" w:rsidRDefault="00632BA3" w:rsidP="00632BA3">
                            <w:pPr>
                              <w:rPr>
                                <w:rFonts w:hint="cs"/>
                              </w:rPr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 xml:space="preserve">משתמש 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>ב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>'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6E806A0" id="תיבת טקסט 10" o:spid="_x0000_s1038" type="#_x0000_t202" style="position:absolute;left:0;text-align:left;margin-left:24.2pt;margin-top:7.75pt;width:78pt;height:33.25p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" filled="f" stroked="f" strokeweight=".5pt">
                <v:textbox>
                  <w:txbxContent>
                    <w:p w14:paraId="6FC4C14B" w14:textId="60816BB9" w:rsidR="00632BA3" w:rsidRDefault="00632BA3" w:rsidP="00632BA3">
                      <w:pPr>
                        <w:rPr>
                          <w:rFonts w:hint="cs"/>
                        </w:rPr>
                      </w:pPr>
                      <w:r>
                        <w:rPr>
                          <w:rFonts w:hint="cs"/>
                          <w:rtl/>
                        </w:rPr>
                        <w:t xml:space="preserve">משתמש </w:t>
                      </w:r>
                      <w:r>
                        <w:rPr>
                          <w:rFonts w:hint="cs"/>
                          <w:rtl/>
                        </w:rPr>
                        <w:t>ב</w:t>
                      </w:r>
                      <w:r>
                        <w:rPr>
                          <w:rFonts w:hint="cs"/>
                          <w:rtl/>
                        </w:rPr>
                        <w:t>'</w:t>
                      </w:r>
                    </w:p>
                  </w:txbxContent>
                </v:textbox>
              </v:shape>
            </w:pict>
          </mc:Fallback>
        </mc:AlternateContent>
      </w:r>
      <w:r w:rsidR="00632BA3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786EB78" wp14:editId="3D4C69C6">
                <wp:simplePos x="0" y="0"/>
                <wp:positionH relativeFrom="column">
                  <wp:posOffset>2091172</wp:posOffset>
                </wp:positionH>
                <wp:positionV relativeFrom="paragraph">
                  <wp:posOffset>-429260</wp:posOffset>
                </wp:positionV>
                <wp:extent cx="990995" cy="422622"/>
                <wp:effectExtent l="0" t="0" r="0" b="0"/>
                <wp:wrapNone/>
                <wp:docPr id="4" name="תיבת טקסט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0995" cy="42262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058B2F6" w14:textId="167BB503" w:rsidR="00632BA3" w:rsidRDefault="00632BA3" w:rsidP="00632BA3">
                            <w:pPr>
                              <w:rPr>
                                <w:rFonts w:hint="cs"/>
                              </w:rPr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>משתמש א'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786EB78" id="תיבת טקסט 4" o:spid="_x0000_s1039" type="#_x0000_t202" style="position:absolute;left:0;text-align:left;margin-left:164.65pt;margin-top:-33.8pt;width:78.05pt;height:33.3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" filled="f" stroked="f" strokeweight=".5pt">
                <v:textbox>
                  <w:txbxContent>
                    <w:p w14:paraId="6058B2F6" w14:textId="167BB503" w:rsidR="00632BA3" w:rsidRDefault="00632BA3" w:rsidP="00632BA3">
                      <w:pPr>
                        <w:rPr>
                          <w:rFonts w:hint="cs"/>
                        </w:rPr>
                      </w:pPr>
                      <w:r>
                        <w:rPr>
                          <w:rFonts w:hint="cs"/>
                          <w:rtl/>
                        </w:rPr>
                        <w:t>משתמש א'</w:t>
                      </w:r>
                    </w:p>
                  </w:txbxContent>
                </v:textbox>
              </v:shape>
            </w:pict>
          </mc:Fallback>
        </mc:AlternateContent>
      </w:r>
      <w:r w:rsidR="00632BA3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FD1E1EE" wp14:editId="42047665">
                <wp:simplePos x="0" y="0"/>
                <wp:positionH relativeFrom="column">
                  <wp:posOffset>2130398</wp:posOffset>
                </wp:positionH>
                <wp:positionV relativeFrom="paragraph">
                  <wp:posOffset>1167973</wp:posOffset>
                </wp:positionV>
                <wp:extent cx="1090680" cy="545566"/>
                <wp:effectExtent l="0" t="0" r="14605" b="26035"/>
                <wp:wrapNone/>
                <wp:docPr id="8" name="תיבת טקסט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90680" cy="54556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srgbClr val="C00000"/>
                          </a:solidFill>
                        </a:ln>
                      </wps:spPr>
                      <wps:txbx>
                        <w:txbxContent>
                          <w:p w14:paraId="3A20A1A5" w14:textId="6F9E3720" w:rsidR="00632BA3" w:rsidRDefault="00632BA3" w:rsidP="00632BA3">
                            <w:r>
                              <w:rPr>
                                <w:rFonts w:hint="cs"/>
                                <w:rtl/>
                              </w:rPr>
                              <w:t>הוספת מוצר לאתר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D1E1EE" id="תיבת טקסט 8" o:spid="_x0000_s1040" type="#_x0000_t202" style="position:absolute;left:0;text-align:left;margin-left:167.75pt;margin-top:91.95pt;width:85.9pt;height:42.9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" fillcolor="white [3201]" strokecolor="#c00000" strokeweight="1.5pt">
                <v:textbox>
                  <w:txbxContent>
                    <w:p w14:paraId="3A20A1A5" w14:textId="6F9E3720" w:rsidR="00632BA3" w:rsidRDefault="00632BA3" w:rsidP="00632BA3">
                      <w:r>
                        <w:rPr>
                          <w:rFonts w:hint="cs"/>
                          <w:rtl/>
                        </w:rPr>
                        <w:t>הוספת מוצר לאתר</w:t>
                      </w:r>
                    </w:p>
                  </w:txbxContent>
                </v:textbox>
              </v:shape>
            </w:pict>
          </mc:Fallback>
        </mc:AlternateContent>
      </w:r>
    </w:p>
    <w:sectPr w:rsidR="006244CC" w:rsidRPr="00EB64B4" w:rsidSect="00D305ED">
      <w:headerReference w:type="default" r:id="rId7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D8C4DE" w14:textId="77777777" w:rsidR="00881B45" w:rsidRDefault="00881B45" w:rsidP="00ED4C12">
      <w:pPr>
        <w:spacing w:after="0" w:line="240" w:lineRule="auto"/>
      </w:pPr>
      <w:r>
        <w:separator/>
      </w:r>
    </w:p>
  </w:endnote>
  <w:endnote w:type="continuationSeparator" w:id="0">
    <w:p w14:paraId="1540995B" w14:textId="77777777" w:rsidR="00881B45" w:rsidRDefault="00881B45" w:rsidP="00ED4C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16B48B" w14:textId="77777777" w:rsidR="00881B45" w:rsidRDefault="00881B45" w:rsidP="00ED4C12">
      <w:pPr>
        <w:spacing w:after="0" w:line="240" w:lineRule="auto"/>
      </w:pPr>
      <w:r>
        <w:separator/>
      </w:r>
    </w:p>
  </w:footnote>
  <w:footnote w:type="continuationSeparator" w:id="0">
    <w:p w14:paraId="55A1D640" w14:textId="77777777" w:rsidR="00881B45" w:rsidRDefault="00881B45" w:rsidP="00ED4C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D0BED2" w14:textId="77F2999F" w:rsidR="00ED4C12" w:rsidRDefault="00ED4C12">
    <w:pPr>
      <w:pStyle w:val="a3"/>
    </w:pPr>
    <w:r>
      <w:rPr>
        <w:rFonts w:hint="cs"/>
        <w:rtl/>
      </w:rPr>
      <w:t>בס"ד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185F94"/>
    <w:multiLevelType w:val="hybridMultilevel"/>
    <w:tmpl w:val="174C0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595253"/>
    <w:multiLevelType w:val="hybridMultilevel"/>
    <w:tmpl w:val="1152E5CA"/>
    <w:lvl w:ilvl="0" w:tplc="308E0C78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  <w:color w:val="646C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901EBD"/>
    <w:multiLevelType w:val="hybridMultilevel"/>
    <w:tmpl w:val="564C10FE"/>
    <w:lvl w:ilvl="0" w:tplc="308E0C78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  <w:color w:val="646C32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MjKysDQzMzc3MjRW0lEKTi0uzszPAykwrAUAHzuEGSwAAAA="/>
  </w:docVars>
  <w:rsids>
    <w:rsidRoot w:val="004F08BD"/>
    <w:rsid w:val="00036563"/>
    <w:rsid w:val="00082BB0"/>
    <w:rsid w:val="00153C62"/>
    <w:rsid w:val="001925E7"/>
    <w:rsid w:val="001C5EC6"/>
    <w:rsid w:val="001C6B8A"/>
    <w:rsid w:val="002555D7"/>
    <w:rsid w:val="002731CE"/>
    <w:rsid w:val="00273C14"/>
    <w:rsid w:val="0032500F"/>
    <w:rsid w:val="00341EC4"/>
    <w:rsid w:val="0037673D"/>
    <w:rsid w:val="00384FF3"/>
    <w:rsid w:val="003F2EE8"/>
    <w:rsid w:val="003F71FB"/>
    <w:rsid w:val="004661AF"/>
    <w:rsid w:val="004D2A41"/>
    <w:rsid w:val="004F08BD"/>
    <w:rsid w:val="0053551E"/>
    <w:rsid w:val="00592776"/>
    <w:rsid w:val="005965D0"/>
    <w:rsid w:val="005C5FA7"/>
    <w:rsid w:val="006166E9"/>
    <w:rsid w:val="006244CC"/>
    <w:rsid w:val="00632BA3"/>
    <w:rsid w:val="00741851"/>
    <w:rsid w:val="00881B45"/>
    <w:rsid w:val="00920BA4"/>
    <w:rsid w:val="00943822"/>
    <w:rsid w:val="00962A8F"/>
    <w:rsid w:val="009B7DC9"/>
    <w:rsid w:val="00A40E71"/>
    <w:rsid w:val="00A5343E"/>
    <w:rsid w:val="00AC5339"/>
    <w:rsid w:val="00AD65FC"/>
    <w:rsid w:val="00AE4F8F"/>
    <w:rsid w:val="00B66EAA"/>
    <w:rsid w:val="00BE5E28"/>
    <w:rsid w:val="00C24F61"/>
    <w:rsid w:val="00C87034"/>
    <w:rsid w:val="00C91028"/>
    <w:rsid w:val="00CD075C"/>
    <w:rsid w:val="00D1500F"/>
    <w:rsid w:val="00D305ED"/>
    <w:rsid w:val="00D9613F"/>
    <w:rsid w:val="00DC4FF9"/>
    <w:rsid w:val="00EB64B4"/>
    <w:rsid w:val="00ED2EB4"/>
    <w:rsid w:val="00ED4C12"/>
    <w:rsid w:val="00F14B85"/>
    <w:rsid w:val="00F35301"/>
    <w:rsid w:val="00F43DEA"/>
    <w:rsid w:val="00F7089F"/>
    <w:rsid w:val="00FD2682"/>
    <w:rsid w:val="00FD7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608F9F"/>
  <w15:chartTrackingRefBased/>
  <w15:docId w15:val="{18513175-9FF1-4AFB-9FCC-13550BB719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HAnsi"/>
        <w:sz w:val="24"/>
        <w:szCs w:val="24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14B85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D4C1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ED4C12"/>
  </w:style>
  <w:style w:type="paragraph" w:styleId="a5">
    <w:name w:val="footer"/>
    <w:basedOn w:val="a"/>
    <w:link w:val="a6"/>
    <w:uiPriority w:val="99"/>
    <w:unhideWhenUsed/>
    <w:rsid w:val="00ED4C1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ED4C12"/>
  </w:style>
  <w:style w:type="paragraph" w:styleId="a7">
    <w:name w:val="List Paragraph"/>
    <w:basedOn w:val="a"/>
    <w:uiPriority w:val="34"/>
    <w:qFormat/>
    <w:rsid w:val="00AE4F8F"/>
    <w:pPr>
      <w:ind w:left="720"/>
      <w:contextualSpacing/>
    </w:pPr>
  </w:style>
  <w:style w:type="character" w:styleId="Hyperlink">
    <w:name w:val="Hyperlink"/>
    <w:basedOn w:val="a0"/>
    <w:uiPriority w:val="99"/>
    <w:unhideWhenUsed/>
    <w:rsid w:val="00273C14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273C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666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17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63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4</TotalTime>
  <Pages>4</Pages>
  <Words>588</Words>
  <Characters>2941</Characters>
  <Application>Microsoft Office Word</Application>
  <DocSecurity>0</DocSecurity>
  <Lines>24</Lines>
  <Paragraphs>7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אוריין טמסוט</dc:creator>
  <cp:keywords/>
  <dc:description/>
  <cp:lastModifiedBy>אוריין טמסוט</cp:lastModifiedBy>
  <cp:revision>12</cp:revision>
  <dcterms:created xsi:type="dcterms:W3CDTF">2021-04-15T12:36:00Z</dcterms:created>
  <dcterms:modified xsi:type="dcterms:W3CDTF">2021-11-18T20:14:00Z</dcterms:modified>
</cp:coreProperties>
</file>